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926"/>
      </w:tblGrid>
      <w:tr w:rsidR="00636A74" w:rsidRPr="00E81FFE" w14:paraId="2CC69494" w14:textId="77777777" w:rsidTr="00636A74">
        <w:tc>
          <w:tcPr>
            <w:tcW w:w="4650" w:type="dxa"/>
          </w:tcPr>
          <w:p w14:paraId="4E0034B8" w14:textId="1C0CAE2F" w:rsidR="00636A74" w:rsidRPr="00E81FFE" w:rsidRDefault="00636A74" w:rsidP="00636A74">
            <w:pPr>
              <w:pStyle w:val="Header"/>
              <w:jc w:val="center"/>
              <w:rPr>
                <w:rFonts w:ascii="Arial" w:hAnsi="Arial" w:cs="Arial"/>
              </w:rPr>
            </w:pPr>
          </w:p>
        </w:tc>
        <w:tc>
          <w:tcPr>
            <w:tcW w:w="4926" w:type="dxa"/>
          </w:tcPr>
          <w:p w14:paraId="78F36715" w14:textId="6E609261" w:rsidR="00636A74" w:rsidRPr="00E81FFE" w:rsidRDefault="00636A74" w:rsidP="00636A74">
            <w:pPr>
              <w:pStyle w:val="Header"/>
              <w:rPr>
                <w:rFonts w:ascii="Arial" w:hAnsi="Arial" w:cs="Arial"/>
              </w:rPr>
            </w:pPr>
          </w:p>
        </w:tc>
      </w:tr>
    </w:tbl>
    <w:p w14:paraId="7C4F2435" w14:textId="2D8300C4" w:rsidR="00D36A81" w:rsidRPr="00636A74" w:rsidRDefault="00F80DFD" w:rsidP="00636A74">
      <w:pPr>
        <w:rPr>
          <w:rFonts w:ascii="Arial" w:hAnsi="Arial" w:cs="Arial"/>
          <w:b/>
          <w:sz w:val="2"/>
          <w:szCs w:val="2"/>
        </w:rPr>
      </w:pPr>
      <w:r>
        <w:rPr>
          <w:rFonts w:ascii="Arial" w:hAnsi="Arial" w:cs="Arial"/>
          <w:noProof/>
        </w:rPr>
        <mc:AlternateContent>
          <mc:Choice Requires="wpg">
            <w:drawing>
              <wp:anchor distT="0" distB="0" distL="114300" distR="114300" simplePos="0" relativeHeight="251659264" behindDoc="0" locked="0" layoutInCell="1" allowOverlap="1" wp14:anchorId="1BB70A31" wp14:editId="6F31CDB8">
                <wp:simplePos x="0" y="0"/>
                <wp:positionH relativeFrom="column">
                  <wp:posOffset>472440</wp:posOffset>
                </wp:positionH>
                <wp:positionV relativeFrom="paragraph">
                  <wp:posOffset>-591820</wp:posOffset>
                </wp:positionV>
                <wp:extent cx="4991735" cy="1005840"/>
                <wp:effectExtent l="0" t="0" r="0" b="0"/>
                <wp:wrapNone/>
                <wp:docPr id="1" name="Group 1"/>
                <wp:cNvGraphicFramePr/>
                <a:graphic xmlns:a="http://schemas.openxmlformats.org/drawingml/2006/main">
                  <a:graphicData uri="http://schemas.microsoft.com/office/word/2010/wordprocessingGroup">
                    <wpg:wgp>
                      <wpg:cNvGrpSpPr/>
                      <wpg:grpSpPr>
                        <a:xfrm>
                          <a:off x="0" y="0"/>
                          <a:ext cx="4991735" cy="1005840"/>
                          <a:chOff x="0" y="0"/>
                          <a:chExt cx="4991735" cy="1005840"/>
                        </a:xfrm>
                      </wpg:grpSpPr>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263140" y="259080"/>
                            <a:ext cx="2728595" cy="594360"/>
                          </a:xfrm>
                          <a:prstGeom prst="rect">
                            <a:avLst/>
                          </a:prstGeom>
                          <a:noFill/>
                          <a:ln>
                            <a:noFill/>
                          </a:ln>
                        </pic:spPr>
                      </pic:pic>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8485" cy="1005840"/>
                          </a:xfrm>
                          <a:prstGeom prst="rect">
                            <a:avLst/>
                          </a:prstGeom>
                          <a:noFill/>
                          <a:ln>
                            <a:noFill/>
                          </a:ln>
                        </pic:spPr>
                      </pic:pic>
                    </wpg:wgp>
                  </a:graphicData>
                </a:graphic>
              </wp:anchor>
            </w:drawing>
          </mc:Choice>
          <mc:Fallback>
            <w:pict>
              <v:group w14:anchorId="32C5F058" id="Group 1" o:spid="_x0000_s1026" style="position:absolute;margin-left:37.2pt;margin-top:-46.6pt;width:393.05pt;height:79.2pt;z-index:251659264" coordsize="49917,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&#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">
                <v:shape id="Picture 4" o:spid="_x0000_s1027" type="#_x0000_t75" style="position:absolute;left:22631;top:2590;width:27286;height:5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">
                  <v:imagedata r:id="rId10" o:title=""/>
                </v:shape>
                <v:shape id="Picture 3" o:spid="_x0000_s1028" type="#_x0000_t75" style="position:absolute;width:18484;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">
                  <v:imagedata r:id="rId11" o:title=""/>
                </v:shape>
              </v:group>
            </w:pict>
          </mc:Fallback>
        </mc:AlternateContent>
      </w:r>
      <w:r w:rsidR="00BA555D" w:rsidRPr="00E81FFE">
        <w:rPr>
          <w:rFonts w:ascii="Arial" w:hAnsi="Arial" w:cs="Arial"/>
          <w:b/>
          <w:sz w:val="2"/>
          <w:szCs w:val="2"/>
        </w:rPr>
        <w:fldChar w:fldCharType="begin">
          <w:ffData>
            <w:name w:val="Text1"/>
            <w:enabled/>
            <w:calcOnExit w:val="0"/>
            <w:textInput/>
          </w:ffData>
        </w:fldChar>
      </w:r>
      <w:bookmarkStart w:id="0" w:name="Text1"/>
      <w:r w:rsidR="00BA555D" w:rsidRPr="00E81FFE">
        <w:rPr>
          <w:rFonts w:ascii="Arial" w:hAnsi="Arial" w:cs="Arial"/>
          <w:b/>
          <w:sz w:val="2"/>
          <w:szCs w:val="2"/>
        </w:rPr>
        <w:instrText xml:space="preserve"> FORMTEXT </w:instrText>
      </w:r>
      <w:r w:rsidR="00BA555D" w:rsidRPr="00E81FFE">
        <w:rPr>
          <w:rFonts w:ascii="Arial" w:hAnsi="Arial" w:cs="Arial"/>
          <w:b/>
          <w:sz w:val="2"/>
          <w:szCs w:val="2"/>
        </w:rPr>
      </w:r>
      <w:r w:rsidR="00BA555D" w:rsidRPr="00E81FFE">
        <w:rPr>
          <w:rFonts w:ascii="Arial" w:hAnsi="Arial" w:cs="Arial"/>
          <w:b/>
          <w:sz w:val="2"/>
          <w:szCs w:val="2"/>
        </w:rPr>
        <w:fldChar w:fldCharType="separate"/>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sz w:val="2"/>
          <w:szCs w:val="2"/>
        </w:rPr>
        <w:fldChar w:fldCharType="end"/>
      </w:r>
      <w:bookmarkEnd w:id="0"/>
      <w:r w:rsidR="00E65843" w:rsidRPr="00E81FFE">
        <w:rPr>
          <w:rFonts w:ascii="Arial" w:hAnsi="Arial" w:cs="Arial"/>
          <w:b/>
          <w:sz w:val="28"/>
        </w:rPr>
        <w:br w:type="textWrapping" w:clear="all"/>
      </w:r>
      <w:r w:rsidR="00286865" w:rsidRPr="00E81FFE">
        <w:rPr>
          <w:rFonts w:ascii="Arial" w:hAnsi="Arial" w:cs="Arial"/>
          <w:b/>
          <w:sz w:val="2"/>
          <w:szCs w:val="2"/>
        </w:rPr>
        <w:t xml:space="preserve"> </w:t>
      </w:r>
      <w:r w:rsidR="00D36A81">
        <w:rPr>
          <w:rFonts w:ascii="Arial" w:hAnsi="Arial" w:cs="Arial"/>
          <w:b/>
          <w:sz w:val="16"/>
          <w:szCs w:val="16"/>
        </w:rPr>
        <w:t xml:space="preserve"> </w:t>
      </w:r>
    </w:p>
    <w:p w14:paraId="2EF450E9" w14:textId="77777777" w:rsidR="00F80DFD" w:rsidRDefault="00F80DFD" w:rsidP="00D30F72">
      <w:pPr>
        <w:jc w:val="center"/>
        <w:rPr>
          <w:rFonts w:ascii="Arial" w:hAnsi="Arial" w:cs="Arial"/>
          <w:b/>
          <w:sz w:val="36"/>
          <w:szCs w:val="28"/>
        </w:rPr>
      </w:pPr>
    </w:p>
    <w:p w14:paraId="1C83E284" w14:textId="6535C1DB" w:rsidR="00D30F72" w:rsidRPr="00D30F72" w:rsidRDefault="004241CE" w:rsidP="00D30F72">
      <w:pPr>
        <w:jc w:val="center"/>
        <w:rPr>
          <w:rFonts w:ascii="Arial" w:hAnsi="Arial" w:cs="Arial"/>
          <w:b/>
          <w:sz w:val="36"/>
          <w:szCs w:val="28"/>
          <w:lang w:eastAsia="zh-TW"/>
        </w:rPr>
      </w:pPr>
      <w:r w:rsidRPr="00E81FFE">
        <w:rPr>
          <w:rFonts w:ascii="Arial" w:hAnsi="Arial" w:cs="Arial"/>
          <w:b/>
          <w:sz w:val="36"/>
          <w:szCs w:val="28"/>
        </w:rPr>
        <w:t xml:space="preserve">IFMA </w:t>
      </w:r>
      <w:r w:rsidR="001757B3" w:rsidRPr="00E81FFE">
        <w:rPr>
          <w:rFonts w:ascii="Arial" w:hAnsi="Arial" w:cs="Arial"/>
          <w:b/>
          <w:sz w:val="36"/>
          <w:szCs w:val="28"/>
        </w:rPr>
        <w:t>Asia Pacific Award of Excellence</w:t>
      </w:r>
      <w:r w:rsidR="006F79EB" w:rsidRPr="00E81FFE">
        <w:rPr>
          <w:rFonts w:ascii="Arial" w:hAnsi="Arial" w:cs="Arial"/>
          <w:b/>
          <w:sz w:val="36"/>
          <w:szCs w:val="28"/>
        </w:rPr>
        <w:t xml:space="preserve"> 20</w:t>
      </w:r>
      <w:r w:rsidR="00BB1842" w:rsidRPr="00E81FFE">
        <w:rPr>
          <w:rFonts w:ascii="Arial" w:hAnsi="Arial" w:cs="Arial"/>
          <w:b/>
          <w:sz w:val="36"/>
          <w:szCs w:val="28"/>
          <w:lang w:eastAsia="zh-TW"/>
        </w:rPr>
        <w:t>2</w:t>
      </w:r>
      <w:r w:rsidR="00A80DAA">
        <w:rPr>
          <w:rFonts w:ascii="Arial" w:hAnsi="Arial" w:cs="Arial"/>
          <w:b/>
          <w:sz w:val="36"/>
          <w:szCs w:val="28"/>
          <w:lang w:eastAsia="zh-TW"/>
        </w:rPr>
        <w:t>1</w:t>
      </w:r>
    </w:p>
    <w:p w14:paraId="406F8AF6" w14:textId="7062CECE" w:rsidR="000F55AA" w:rsidRPr="00620CC3" w:rsidRDefault="00520334" w:rsidP="00D30F72">
      <w:pPr>
        <w:jc w:val="center"/>
        <w:rPr>
          <w:rFonts w:ascii="Arial" w:hAnsi="Arial" w:cs="Arial"/>
          <w:bCs/>
          <w:sz w:val="28"/>
          <w:lang w:eastAsia="zh-TW"/>
        </w:rPr>
      </w:pPr>
      <w:r w:rsidRPr="00520334">
        <w:rPr>
          <w:rFonts w:ascii="Arial" w:hAnsi="Arial" w:cs="Arial"/>
          <w:bCs/>
          <w:sz w:val="28"/>
          <w:lang w:eastAsia="zh-TW"/>
        </w:rPr>
        <w:t>Asia Pacific Facility Manager of the Year</w:t>
      </w:r>
    </w:p>
    <w:tbl>
      <w:tblPr>
        <w:tblStyle w:val="TableGrid"/>
        <w:tblW w:w="0" w:type="auto"/>
        <w:tblLook w:val="04A0" w:firstRow="1" w:lastRow="0" w:firstColumn="1" w:lastColumn="0" w:noHBand="0" w:noVBand="1"/>
      </w:tblPr>
      <w:tblGrid>
        <w:gridCol w:w="2646"/>
        <w:gridCol w:w="3228"/>
        <w:gridCol w:w="894"/>
        <w:gridCol w:w="2808"/>
      </w:tblGrid>
      <w:tr w:rsidR="00674154" w:rsidRPr="00E81FFE" w14:paraId="43BDD82F" w14:textId="77777777" w:rsidTr="002F5313">
        <w:trPr>
          <w:trHeight w:val="315"/>
        </w:trPr>
        <w:tc>
          <w:tcPr>
            <w:tcW w:w="957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2D90F" w14:textId="1F1E87FA" w:rsidR="00674154" w:rsidRPr="00E81FFE" w:rsidRDefault="00674154" w:rsidP="00DD4ECD">
            <w:pPr>
              <w:spacing w:after="120"/>
              <w:rPr>
                <w:rFonts w:ascii="Arial" w:hAnsi="Arial" w:cs="Arial"/>
                <w:b/>
                <w:lang w:val="en-GB"/>
              </w:rPr>
            </w:pPr>
            <w:r w:rsidRPr="00E81FFE">
              <w:rPr>
                <w:rFonts w:ascii="Arial" w:hAnsi="Arial" w:cs="Arial"/>
                <w:b/>
                <w:lang w:val="en-GB"/>
              </w:rPr>
              <w:t>Nominator</w:t>
            </w:r>
            <w:r w:rsidR="00B8465D" w:rsidRPr="00E81FFE">
              <w:rPr>
                <w:rFonts w:ascii="Arial" w:hAnsi="Arial" w:cs="Arial"/>
                <w:b/>
                <w:lang w:val="en-GB"/>
              </w:rPr>
              <w:t>’s information</w:t>
            </w:r>
            <w:r w:rsidRPr="00E81FFE">
              <w:rPr>
                <w:rFonts w:ascii="Arial" w:hAnsi="Arial" w:cs="Arial"/>
                <w:b/>
                <w:lang w:val="en-GB"/>
              </w:rPr>
              <w:t>:</w:t>
            </w:r>
          </w:p>
        </w:tc>
      </w:tr>
      <w:tr w:rsidR="00BE75E2" w:rsidRPr="00E81FFE" w14:paraId="1D1A473B"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651B64B4" w14:textId="77777777" w:rsidR="00477C20" w:rsidRPr="00E81FFE" w:rsidRDefault="00477C20" w:rsidP="00DD4ECD">
            <w:pPr>
              <w:spacing w:after="120"/>
              <w:rPr>
                <w:rFonts w:ascii="Arial" w:eastAsiaTheme="minorEastAsia" w:hAnsi="Arial" w:cs="Arial"/>
                <w:b/>
                <w:lang w:val="en-GB"/>
              </w:rPr>
            </w:pPr>
            <w:r w:rsidRPr="00E81FFE">
              <w:rPr>
                <w:rFonts w:ascii="Arial" w:hAnsi="Arial" w:cs="Arial"/>
                <w:b/>
                <w:lang w:val="en-GB"/>
              </w:rPr>
              <w:t>Salutation:</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hideMark/>
          </w:tcPr>
          <w:p w14:paraId="66F3413A" w14:textId="6AA4C3DB" w:rsidR="003936D9" w:rsidRPr="00E81FFE" w:rsidRDefault="003936D9" w:rsidP="003936D9">
            <w:pPr>
              <w:spacing w:after="120"/>
              <w:jc w:val="both"/>
              <w:rPr>
                <w:rFonts w:ascii="Arial" w:eastAsiaTheme="minorEastAsia" w:hAnsi="Arial" w:cs="Arial"/>
                <w:b/>
                <w:lang w:val="en-GB"/>
              </w:rPr>
            </w:pPr>
            <w:r>
              <w:rPr>
                <w:rFonts w:ascii="Arial" w:hAnsi="Arial" w:cs="Arial"/>
                <w:b/>
                <w:lang w:val="en-GB"/>
              </w:rPr>
              <w:fldChar w:fldCharType="begin">
                <w:ffData>
                  <w:name w:val="Dropdown1"/>
                  <w:enabled/>
                  <w:calcOnExit w:val="0"/>
                  <w:ddList>
                    <w:listEntry w:val="Mr"/>
                    <w:listEntry w:val="Ms"/>
                    <w:listEntry w:val="Dr"/>
                    <w:listEntry w:val="Prof"/>
                    <w:listEntry w:val="Ir"/>
                    <w:listEntry w:val="Sr"/>
                  </w:ddList>
                </w:ffData>
              </w:fldChar>
            </w:r>
            <w:bookmarkStart w:id="1" w:name="Dropdown1"/>
            <w:r>
              <w:rPr>
                <w:rFonts w:ascii="Arial" w:eastAsiaTheme="minorEastAsia" w:hAnsi="Arial" w:cs="Arial"/>
                <w:b/>
                <w:lang w:val="en-GB"/>
              </w:rPr>
              <w:instrText xml:space="preserve"> FORMDROPDOWN </w:instrText>
            </w:r>
            <w:r w:rsidR="00731013">
              <w:rPr>
                <w:rFonts w:ascii="Arial" w:hAnsi="Arial" w:cs="Arial"/>
                <w:b/>
                <w:lang w:val="en-GB"/>
              </w:rPr>
            </w:r>
            <w:r w:rsidR="00731013">
              <w:rPr>
                <w:rFonts w:ascii="Arial" w:hAnsi="Arial" w:cs="Arial"/>
                <w:b/>
                <w:lang w:val="en-GB"/>
              </w:rPr>
              <w:fldChar w:fldCharType="separate"/>
            </w:r>
            <w:r>
              <w:rPr>
                <w:rFonts w:ascii="Arial" w:hAnsi="Arial" w:cs="Arial"/>
                <w:b/>
                <w:lang w:val="en-GB"/>
              </w:rPr>
              <w:fldChar w:fldCharType="end"/>
            </w:r>
            <w:bookmarkEnd w:id="1"/>
          </w:p>
        </w:tc>
      </w:tr>
      <w:tr w:rsidR="00BE75E2" w:rsidRPr="00E81FFE" w14:paraId="0A83FFE9"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142B7143" w14:textId="77777777" w:rsidR="00477C20" w:rsidRPr="00E81FFE" w:rsidRDefault="00477C20" w:rsidP="00DD4ECD">
            <w:pPr>
              <w:spacing w:after="120"/>
              <w:rPr>
                <w:rFonts w:ascii="Arial" w:eastAsiaTheme="minorEastAsia" w:hAnsi="Arial" w:cs="Arial"/>
                <w:b/>
                <w:lang w:val="en-GB"/>
              </w:rPr>
            </w:pPr>
            <w:r w:rsidRPr="00E81FFE">
              <w:rPr>
                <w:rFonts w:ascii="Arial" w:hAnsi="Arial" w:cs="Arial"/>
                <w:b/>
                <w:lang w:val="en-GB"/>
              </w:rPr>
              <w:t>Full Name:</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61A4CE1C" w14:textId="4DA65341" w:rsidR="00477C20" w:rsidRPr="007D20F0" w:rsidRDefault="00415AE2" w:rsidP="00C170F4">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Pr="007D20F0">
              <w:rPr>
                <w:rFonts w:ascii="Arial" w:hAnsi="Arial" w:cs="Arial"/>
                <w:bCs/>
                <w:lang w:val="en-HK"/>
              </w:rPr>
              <w:fldChar w:fldCharType="end"/>
            </w:r>
          </w:p>
        </w:tc>
      </w:tr>
      <w:tr w:rsidR="00BE75E2" w:rsidRPr="00E81FFE" w14:paraId="23BCFE91"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tcPr>
          <w:p w14:paraId="04FD4B2A" w14:textId="77777777" w:rsidR="006A04E2" w:rsidRPr="00E81FFE" w:rsidRDefault="006A04E2" w:rsidP="00DD4ECD">
            <w:pPr>
              <w:spacing w:after="120"/>
              <w:rPr>
                <w:rFonts w:ascii="Arial" w:hAnsi="Arial" w:cs="Arial"/>
                <w:b/>
                <w:lang w:val="en-GB"/>
              </w:rPr>
            </w:pPr>
            <w:r w:rsidRPr="00E81FFE">
              <w:rPr>
                <w:rFonts w:ascii="Arial" w:hAnsi="Arial" w:cs="Arial"/>
                <w:b/>
                <w:lang w:val="en-GB"/>
              </w:rPr>
              <w:t>IFMA Membership No:</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0439429C" w14:textId="102F3BC0" w:rsidR="006A04E2" w:rsidRPr="007D20F0" w:rsidRDefault="00415AE2" w:rsidP="00DD4ECD">
            <w:pPr>
              <w:spacing w:after="120"/>
              <w:rPr>
                <w:rFonts w:ascii="Arial"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7F3D082A"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247EB461" w14:textId="77777777" w:rsidR="00477C20" w:rsidRPr="00E81FFE" w:rsidRDefault="00DC1099" w:rsidP="00DC1099">
            <w:pPr>
              <w:spacing w:after="120"/>
              <w:rPr>
                <w:rFonts w:ascii="Arial" w:eastAsiaTheme="minorEastAsia" w:hAnsi="Arial" w:cs="Arial"/>
                <w:b/>
                <w:lang w:val="en-GB"/>
              </w:rPr>
            </w:pPr>
            <w:r w:rsidRPr="00E81FFE">
              <w:rPr>
                <w:rFonts w:ascii="Arial" w:hAnsi="Arial" w:cs="Arial"/>
                <w:b/>
                <w:lang w:val="en-GB"/>
              </w:rPr>
              <w:t>Company Name</w:t>
            </w:r>
            <w:r w:rsidR="00477C20" w:rsidRPr="00E81FFE">
              <w:rPr>
                <w:rFonts w:ascii="Arial" w:hAnsi="Arial" w:cs="Arial"/>
                <w:b/>
                <w:lang w:val="en-GB"/>
              </w:rPr>
              <w:t>:</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2BDAAD74" w14:textId="7F13F9FB"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65AD09B3"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636F28F8" w14:textId="77777777" w:rsidR="00477C20" w:rsidRPr="00E81FFE" w:rsidRDefault="00DC1099" w:rsidP="00DD4ECD">
            <w:pPr>
              <w:spacing w:after="120"/>
              <w:rPr>
                <w:rFonts w:ascii="Arial" w:eastAsiaTheme="minorEastAsia" w:hAnsi="Arial" w:cs="Arial"/>
                <w:b/>
                <w:lang w:val="en-GB"/>
              </w:rPr>
            </w:pPr>
            <w:r w:rsidRPr="00E81FFE">
              <w:rPr>
                <w:rFonts w:ascii="Arial" w:hAnsi="Arial" w:cs="Arial"/>
                <w:b/>
                <w:lang w:val="en-GB"/>
              </w:rPr>
              <w:t>Title/Position</w:t>
            </w:r>
            <w:r w:rsidR="00477C20" w:rsidRPr="00E81FFE">
              <w:rPr>
                <w:rFonts w:ascii="Arial" w:hAnsi="Arial" w:cs="Arial"/>
                <w:b/>
                <w:lang w:val="en-GB"/>
              </w:rPr>
              <w:t>:</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3A8399B8" w14:textId="3C6A0C18"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43CE924C"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78DA1C0C" w14:textId="5A14A4B8" w:rsidR="00477C20" w:rsidRPr="00E81FFE" w:rsidRDefault="002F5313" w:rsidP="00DD4ECD">
            <w:pPr>
              <w:spacing w:after="120"/>
              <w:rPr>
                <w:rFonts w:ascii="Arial" w:eastAsiaTheme="minorEastAsia" w:hAnsi="Arial" w:cs="Arial"/>
                <w:b/>
                <w:lang w:val="en-GB"/>
              </w:rPr>
            </w:pPr>
            <w:r w:rsidRPr="00E81FFE">
              <w:rPr>
                <w:rFonts w:ascii="Arial" w:hAnsi="Arial" w:cs="Arial"/>
                <w:b/>
                <w:lang w:val="en-GB"/>
              </w:rPr>
              <w:t>Email:</w:t>
            </w:r>
          </w:p>
        </w:tc>
        <w:tc>
          <w:tcPr>
            <w:tcW w:w="3228" w:type="dxa"/>
            <w:tcBorders>
              <w:top w:val="single" w:sz="4" w:space="0" w:color="auto"/>
              <w:left w:val="single" w:sz="4" w:space="0" w:color="auto"/>
              <w:bottom w:val="single" w:sz="4" w:space="0" w:color="auto"/>
              <w:right w:val="single" w:sz="4" w:space="0" w:color="auto"/>
            </w:tcBorders>
            <w:shd w:val="clear" w:color="auto" w:fill="auto"/>
          </w:tcPr>
          <w:p w14:paraId="6272FF27" w14:textId="0C7534AA"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c>
          <w:tcPr>
            <w:tcW w:w="894" w:type="dxa"/>
            <w:tcBorders>
              <w:top w:val="single" w:sz="4" w:space="0" w:color="auto"/>
              <w:left w:val="single" w:sz="4" w:space="0" w:color="auto"/>
              <w:bottom w:val="single" w:sz="4" w:space="0" w:color="auto"/>
              <w:right w:val="single" w:sz="4" w:space="0" w:color="auto"/>
            </w:tcBorders>
            <w:shd w:val="clear" w:color="auto" w:fill="auto"/>
            <w:hideMark/>
          </w:tcPr>
          <w:p w14:paraId="70B372AD" w14:textId="217E81EE" w:rsidR="00477C20" w:rsidRPr="00E81FFE" w:rsidRDefault="002F5313" w:rsidP="00DD4ECD">
            <w:pPr>
              <w:spacing w:after="120"/>
              <w:rPr>
                <w:rFonts w:ascii="Arial" w:eastAsiaTheme="minorEastAsia" w:hAnsi="Arial" w:cs="Arial"/>
                <w:b/>
                <w:lang w:val="en-GB"/>
              </w:rPr>
            </w:pPr>
            <w:r w:rsidRPr="00E81FFE">
              <w:rPr>
                <w:rFonts w:ascii="Arial" w:hAnsi="Arial" w:cs="Arial"/>
                <w:b/>
                <w:lang w:val="en-GB"/>
              </w:rPr>
              <w:t>Phone:</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F434C30" w14:textId="07720865"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bl>
    <w:p w14:paraId="66CF44AD" w14:textId="76CF5517" w:rsidR="00E44F5A" w:rsidRDefault="00E44F5A">
      <w:pPr>
        <w:rPr>
          <w:rFonts w:ascii="Arial" w:hAnsi="Arial" w:cs="Arial"/>
          <w:sz w:val="2"/>
          <w:szCs w:val="2"/>
          <w:lang w:eastAsia="zh-TW"/>
        </w:rPr>
      </w:pPr>
    </w:p>
    <w:tbl>
      <w:tblPr>
        <w:tblStyle w:val="TableGrid"/>
        <w:tblW w:w="0" w:type="auto"/>
        <w:tblLook w:val="04A0" w:firstRow="1" w:lastRow="0" w:firstColumn="1" w:lastColumn="0" w:noHBand="0" w:noVBand="1"/>
      </w:tblPr>
      <w:tblGrid>
        <w:gridCol w:w="2646"/>
        <w:gridCol w:w="3228"/>
        <w:gridCol w:w="894"/>
        <w:gridCol w:w="2808"/>
      </w:tblGrid>
      <w:tr w:rsidR="00874AAA" w:rsidRPr="00E81FFE" w14:paraId="2690FA49" w14:textId="77777777" w:rsidTr="00AA7BEF">
        <w:trPr>
          <w:trHeight w:val="315"/>
        </w:trPr>
        <w:tc>
          <w:tcPr>
            <w:tcW w:w="957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338562" w14:textId="479141E4" w:rsidR="00874AAA" w:rsidRPr="00E81FFE" w:rsidRDefault="00A66F89" w:rsidP="00AA7BEF">
            <w:pPr>
              <w:spacing w:after="120"/>
              <w:rPr>
                <w:rFonts w:ascii="Arial" w:hAnsi="Arial" w:cs="Arial"/>
                <w:b/>
                <w:lang w:val="en-GB"/>
              </w:rPr>
            </w:pPr>
            <w:r w:rsidRPr="00A66F89">
              <w:rPr>
                <w:rFonts w:ascii="Arial" w:hAnsi="Arial" w:cs="Arial"/>
                <w:b/>
                <w:lang w:val="en-GB"/>
              </w:rPr>
              <w:t>Nominee’s information:</w:t>
            </w:r>
          </w:p>
        </w:tc>
      </w:tr>
      <w:tr w:rsidR="00874AAA" w:rsidRPr="00E81FFE" w14:paraId="127DEDFC" w14:textId="77777777" w:rsidTr="00AA7BEF">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22DE9BC3" w14:textId="77777777" w:rsidR="00874AAA" w:rsidRPr="00E81FFE" w:rsidRDefault="00874AAA" w:rsidP="00AA7BEF">
            <w:pPr>
              <w:spacing w:after="120"/>
              <w:rPr>
                <w:rFonts w:ascii="Arial" w:eastAsiaTheme="minorEastAsia" w:hAnsi="Arial" w:cs="Arial"/>
                <w:b/>
                <w:lang w:val="en-GB"/>
              </w:rPr>
            </w:pPr>
            <w:r w:rsidRPr="00E81FFE">
              <w:rPr>
                <w:rFonts w:ascii="Arial" w:hAnsi="Arial" w:cs="Arial"/>
                <w:b/>
                <w:lang w:val="en-GB"/>
              </w:rPr>
              <w:t>Salutation:</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hideMark/>
          </w:tcPr>
          <w:p w14:paraId="510A4821" w14:textId="77777777" w:rsidR="00874AAA" w:rsidRPr="00E81FFE" w:rsidRDefault="00874AAA" w:rsidP="00AA7BEF">
            <w:pPr>
              <w:spacing w:after="120"/>
              <w:jc w:val="both"/>
              <w:rPr>
                <w:rFonts w:ascii="Arial" w:eastAsiaTheme="minorEastAsia" w:hAnsi="Arial" w:cs="Arial"/>
                <w:b/>
                <w:lang w:val="en-GB"/>
              </w:rPr>
            </w:pPr>
            <w:r>
              <w:rPr>
                <w:rFonts w:ascii="Arial" w:hAnsi="Arial" w:cs="Arial"/>
                <w:b/>
                <w:lang w:val="en-GB"/>
              </w:rPr>
              <w:fldChar w:fldCharType="begin">
                <w:ffData>
                  <w:name w:val="Dropdown1"/>
                  <w:enabled/>
                  <w:calcOnExit w:val="0"/>
                  <w:ddList>
                    <w:listEntry w:val="Mr"/>
                    <w:listEntry w:val="Ms"/>
                    <w:listEntry w:val="Dr"/>
                    <w:listEntry w:val="Prof"/>
                    <w:listEntry w:val="Ir"/>
                    <w:listEntry w:val="Sr"/>
                  </w:ddList>
                </w:ffData>
              </w:fldChar>
            </w:r>
            <w:r>
              <w:rPr>
                <w:rFonts w:ascii="Arial" w:eastAsiaTheme="minorEastAsia" w:hAnsi="Arial" w:cs="Arial"/>
                <w:b/>
                <w:lang w:val="en-GB"/>
              </w:rPr>
              <w:instrText xml:space="preserve"> FORMDROPDOWN </w:instrText>
            </w:r>
            <w:r w:rsidR="00731013">
              <w:rPr>
                <w:rFonts w:ascii="Arial" w:hAnsi="Arial" w:cs="Arial"/>
                <w:b/>
                <w:lang w:val="en-GB"/>
              </w:rPr>
            </w:r>
            <w:r w:rsidR="00731013">
              <w:rPr>
                <w:rFonts w:ascii="Arial" w:hAnsi="Arial" w:cs="Arial"/>
                <w:b/>
                <w:lang w:val="en-GB"/>
              </w:rPr>
              <w:fldChar w:fldCharType="separate"/>
            </w:r>
            <w:r>
              <w:rPr>
                <w:rFonts w:ascii="Arial" w:hAnsi="Arial" w:cs="Arial"/>
                <w:b/>
                <w:lang w:val="en-GB"/>
              </w:rPr>
              <w:fldChar w:fldCharType="end"/>
            </w:r>
          </w:p>
        </w:tc>
      </w:tr>
      <w:tr w:rsidR="00874AAA" w:rsidRPr="00E81FFE" w14:paraId="7F9C2EEC" w14:textId="77777777" w:rsidTr="00AA7BEF">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041FA7C7" w14:textId="77777777" w:rsidR="00874AAA" w:rsidRPr="00E81FFE" w:rsidRDefault="00874AAA" w:rsidP="00AA7BEF">
            <w:pPr>
              <w:spacing w:after="120"/>
              <w:rPr>
                <w:rFonts w:ascii="Arial" w:eastAsiaTheme="minorEastAsia" w:hAnsi="Arial" w:cs="Arial"/>
                <w:b/>
                <w:lang w:val="en-GB"/>
              </w:rPr>
            </w:pPr>
            <w:r w:rsidRPr="00E81FFE">
              <w:rPr>
                <w:rFonts w:ascii="Arial" w:hAnsi="Arial" w:cs="Arial"/>
                <w:b/>
                <w:lang w:val="en-GB"/>
              </w:rPr>
              <w:t>Full Name:</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4D743EDB" w14:textId="77777777" w:rsidR="00874AAA" w:rsidRPr="007D20F0" w:rsidRDefault="00874AAA" w:rsidP="00AA7BEF">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Pr>
                <w:rFonts w:ascii="Arial" w:hAnsi="Arial" w:cs="Arial"/>
                <w:bCs/>
                <w:lang w:val="en-HK"/>
              </w:rPr>
              <w:t> </w:t>
            </w:r>
            <w:r>
              <w:rPr>
                <w:rFonts w:ascii="Arial" w:hAnsi="Arial" w:cs="Arial"/>
                <w:bCs/>
                <w:lang w:val="en-HK"/>
              </w:rPr>
              <w:t> </w:t>
            </w:r>
            <w:r>
              <w:rPr>
                <w:rFonts w:ascii="Arial" w:hAnsi="Arial" w:cs="Arial"/>
                <w:bCs/>
                <w:lang w:val="en-HK"/>
              </w:rPr>
              <w:t> </w:t>
            </w:r>
            <w:r>
              <w:rPr>
                <w:rFonts w:ascii="Arial" w:hAnsi="Arial" w:cs="Arial"/>
                <w:bCs/>
                <w:lang w:val="en-HK"/>
              </w:rPr>
              <w:t> </w:t>
            </w:r>
            <w:r>
              <w:rPr>
                <w:rFonts w:ascii="Arial" w:hAnsi="Arial" w:cs="Arial"/>
                <w:bCs/>
                <w:lang w:val="en-HK"/>
              </w:rPr>
              <w:t> </w:t>
            </w:r>
            <w:r w:rsidRPr="007D20F0">
              <w:rPr>
                <w:rFonts w:ascii="Arial" w:hAnsi="Arial" w:cs="Arial"/>
                <w:bCs/>
                <w:lang w:val="en-HK"/>
              </w:rPr>
              <w:fldChar w:fldCharType="end"/>
            </w:r>
          </w:p>
        </w:tc>
      </w:tr>
      <w:tr w:rsidR="00874AAA" w:rsidRPr="00E81FFE" w14:paraId="6D106BC5" w14:textId="77777777" w:rsidTr="00AA7BEF">
        <w:tc>
          <w:tcPr>
            <w:tcW w:w="2646" w:type="dxa"/>
            <w:tcBorders>
              <w:top w:val="single" w:sz="4" w:space="0" w:color="auto"/>
              <w:left w:val="single" w:sz="4" w:space="0" w:color="auto"/>
              <w:bottom w:val="single" w:sz="4" w:space="0" w:color="auto"/>
              <w:right w:val="single" w:sz="4" w:space="0" w:color="auto"/>
            </w:tcBorders>
            <w:shd w:val="clear" w:color="auto" w:fill="auto"/>
          </w:tcPr>
          <w:p w14:paraId="25C10BFF" w14:textId="77777777" w:rsidR="00874AAA" w:rsidRPr="00E81FFE" w:rsidRDefault="00874AAA" w:rsidP="00AA7BEF">
            <w:pPr>
              <w:spacing w:after="120"/>
              <w:rPr>
                <w:rFonts w:ascii="Arial" w:hAnsi="Arial" w:cs="Arial"/>
                <w:b/>
                <w:lang w:val="en-GB"/>
              </w:rPr>
            </w:pPr>
            <w:r w:rsidRPr="00E81FFE">
              <w:rPr>
                <w:rFonts w:ascii="Arial" w:hAnsi="Arial" w:cs="Arial"/>
                <w:b/>
                <w:lang w:val="en-GB"/>
              </w:rPr>
              <w:t>IFMA Membership No:</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79F5FDA4" w14:textId="77777777" w:rsidR="00874AAA" w:rsidRPr="007D20F0" w:rsidRDefault="00874AAA" w:rsidP="00AA7BEF">
            <w:pPr>
              <w:spacing w:after="120"/>
              <w:rPr>
                <w:rFonts w:ascii="Arial"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874AAA" w:rsidRPr="00E81FFE" w14:paraId="252BAD5A" w14:textId="77777777" w:rsidTr="00AA7BEF">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2A0353B0" w14:textId="77777777" w:rsidR="00874AAA" w:rsidRPr="00E81FFE" w:rsidRDefault="00874AAA" w:rsidP="00AA7BEF">
            <w:pPr>
              <w:spacing w:after="120"/>
              <w:rPr>
                <w:rFonts w:ascii="Arial" w:eastAsiaTheme="minorEastAsia" w:hAnsi="Arial" w:cs="Arial"/>
                <w:b/>
                <w:lang w:val="en-GB"/>
              </w:rPr>
            </w:pPr>
            <w:r w:rsidRPr="00E81FFE">
              <w:rPr>
                <w:rFonts w:ascii="Arial" w:hAnsi="Arial" w:cs="Arial"/>
                <w:b/>
                <w:lang w:val="en-GB"/>
              </w:rPr>
              <w:t>Company Name:</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5CAE48CC" w14:textId="77777777" w:rsidR="00874AAA" w:rsidRPr="007D20F0" w:rsidRDefault="00874AAA" w:rsidP="00AA7BEF">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874AAA" w:rsidRPr="00E81FFE" w14:paraId="4EF42C15" w14:textId="77777777" w:rsidTr="00AA7BEF">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17A6171C" w14:textId="77777777" w:rsidR="00874AAA" w:rsidRPr="00E81FFE" w:rsidRDefault="00874AAA" w:rsidP="00AA7BEF">
            <w:pPr>
              <w:spacing w:after="120"/>
              <w:rPr>
                <w:rFonts w:ascii="Arial" w:eastAsiaTheme="minorEastAsia" w:hAnsi="Arial" w:cs="Arial"/>
                <w:b/>
                <w:lang w:val="en-GB"/>
              </w:rPr>
            </w:pPr>
            <w:r w:rsidRPr="00E81FFE">
              <w:rPr>
                <w:rFonts w:ascii="Arial" w:hAnsi="Arial" w:cs="Arial"/>
                <w:b/>
                <w:lang w:val="en-GB"/>
              </w:rPr>
              <w:t>Title/Position:</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59D1569A" w14:textId="77777777" w:rsidR="00874AAA" w:rsidRPr="007D20F0" w:rsidRDefault="00874AAA" w:rsidP="00AA7BEF">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874AAA" w:rsidRPr="00E81FFE" w14:paraId="32C725B7" w14:textId="77777777" w:rsidTr="00AA7BEF">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084C0F2E" w14:textId="77777777" w:rsidR="00874AAA" w:rsidRPr="00E81FFE" w:rsidRDefault="00874AAA" w:rsidP="00AA7BEF">
            <w:pPr>
              <w:spacing w:after="120"/>
              <w:rPr>
                <w:rFonts w:ascii="Arial" w:eastAsiaTheme="minorEastAsia" w:hAnsi="Arial" w:cs="Arial"/>
                <w:b/>
                <w:lang w:val="en-GB"/>
              </w:rPr>
            </w:pPr>
            <w:r w:rsidRPr="00E81FFE">
              <w:rPr>
                <w:rFonts w:ascii="Arial" w:hAnsi="Arial" w:cs="Arial"/>
                <w:b/>
                <w:lang w:val="en-GB"/>
              </w:rPr>
              <w:t>Email:</w:t>
            </w:r>
          </w:p>
        </w:tc>
        <w:tc>
          <w:tcPr>
            <w:tcW w:w="3228" w:type="dxa"/>
            <w:tcBorders>
              <w:top w:val="single" w:sz="4" w:space="0" w:color="auto"/>
              <w:left w:val="single" w:sz="4" w:space="0" w:color="auto"/>
              <w:bottom w:val="single" w:sz="4" w:space="0" w:color="auto"/>
              <w:right w:val="single" w:sz="4" w:space="0" w:color="auto"/>
            </w:tcBorders>
            <w:shd w:val="clear" w:color="auto" w:fill="auto"/>
          </w:tcPr>
          <w:p w14:paraId="68EEFA40" w14:textId="77777777" w:rsidR="00874AAA" w:rsidRPr="007D20F0" w:rsidRDefault="00874AAA" w:rsidP="00AA7BEF">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c>
          <w:tcPr>
            <w:tcW w:w="894" w:type="dxa"/>
            <w:tcBorders>
              <w:top w:val="single" w:sz="4" w:space="0" w:color="auto"/>
              <w:left w:val="single" w:sz="4" w:space="0" w:color="auto"/>
              <w:bottom w:val="single" w:sz="4" w:space="0" w:color="auto"/>
              <w:right w:val="single" w:sz="4" w:space="0" w:color="auto"/>
            </w:tcBorders>
            <w:shd w:val="clear" w:color="auto" w:fill="auto"/>
            <w:hideMark/>
          </w:tcPr>
          <w:p w14:paraId="33035F57" w14:textId="77777777" w:rsidR="00874AAA" w:rsidRPr="00E81FFE" w:rsidRDefault="00874AAA" w:rsidP="00AA7BEF">
            <w:pPr>
              <w:spacing w:after="120"/>
              <w:rPr>
                <w:rFonts w:ascii="Arial" w:eastAsiaTheme="minorEastAsia" w:hAnsi="Arial" w:cs="Arial"/>
                <w:b/>
                <w:lang w:val="en-GB"/>
              </w:rPr>
            </w:pPr>
            <w:r w:rsidRPr="00E81FFE">
              <w:rPr>
                <w:rFonts w:ascii="Arial" w:hAnsi="Arial" w:cs="Arial"/>
                <w:b/>
                <w:lang w:val="en-GB"/>
              </w:rPr>
              <w:t>Phone:</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36D4A46" w14:textId="77777777" w:rsidR="00874AAA" w:rsidRPr="007D20F0" w:rsidRDefault="00874AAA" w:rsidP="00AA7BEF">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bl>
    <w:p w14:paraId="0500CFCA" w14:textId="62747372" w:rsidR="00636A74" w:rsidRPr="00E81FFE" w:rsidRDefault="00636A74">
      <w:pPr>
        <w:rPr>
          <w:rFonts w:ascii="Arial" w:hAnsi="Arial" w:cs="Arial"/>
          <w:i/>
          <w:sz w:val="20"/>
          <w:szCs w:val="20"/>
          <w:lang w:val="en-GB"/>
        </w:rPr>
      </w:pPr>
    </w:p>
    <w:tbl>
      <w:tblPr>
        <w:tblStyle w:val="TableGrid"/>
        <w:tblW w:w="0" w:type="auto"/>
        <w:tblLook w:val="04A0" w:firstRow="1" w:lastRow="0" w:firstColumn="1" w:lastColumn="0" w:noHBand="0" w:noVBand="1"/>
      </w:tblPr>
      <w:tblGrid>
        <w:gridCol w:w="2660"/>
        <w:gridCol w:w="6804"/>
      </w:tblGrid>
      <w:tr w:rsidR="000F6C92" w:rsidRPr="00E81FFE" w14:paraId="476B9834" w14:textId="77777777" w:rsidTr="00EE4C67">
        <w:trPr>
          <w:trHeight w:val="315"/>
        </w:trPr>
        <w:tc>
          <w:tcPr>
            <w:tcW w:w="946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4E49A2" w14:textId="77777777" w:rsidR="000F6C92" w:rsidRPr="00E81FFE" w:rsidRDefault="000F6C92" w:rsidP="007457D2">
            <w:pPr>
              <w:spacing w:after="120"/>
              <w:rPr>
                <w:rFonts w:ascii="Arial" w:hAnsi="Arial" w:cs="Arial"/>
                <w:b/>
                <w:lang w:val="en-GB"/>
              </w:rPr>
            </w:pPr>
            <w:r w:rsidRPr="00E81FFE">
              <w:rPr>
                <w:rFonts w:ascii="Arial" w:hAnsi="Arial" w:cs="Arial"/>
                <w:b/>
                <w:lang w:val="en-GB"/>
              </w:rPr>
              <w:t>Information on Winner’s trophy/ certificate</w:t>
            </w:r>
            <w:r w:rsidR="00F85586" w:rsidRPr="00E81FFE">
              <w:rPr>
                <w:rFonts w:ascii="Arial" w:hAnsi="Arial" w:cs="Arial"/>
                <w:b/>
                <w:lang w:val="en-GB"/>
              </w:rPr>
              <w:t xml:space="preserve"> </w:t>
            </w:r>
          </w:p>
        </w:tc>
      </w:tr>
      <w:tr w:rsidR="000F6C92" w:rsidRPr="00E81FFE" w14:paraId="3C695CC8" w14:textId="77777777" w:rsidTr="00EE4C67">
        <w:tc>
          <w:tcPr>
            <w:tcW w:w="2660" w:type="dxa"/>
            <w:tcBorders>
              <w:top w:val="single" w:sz="4" w:space="0" w:color="auto"/>
              <w:left w:val="single" w:sz="4" w:space="0" w:color="auto"/>
              <w:bottom w:val="single" w:sz="4" w:space="0" w:color="auto"/>
              <w:right w:val="single" w:sz="4" w:space="0" w:color="auto"/>
            </w:tcBorders>
            <w:shd w:val="clear" w:color="auto" w:fill="auto"/>
            <w:hideMark/>
          </w:tcPr>
          <w:p w14:paraId="55520E6B" w14:textId="2C89D86C" w:rsidR="008C4AC8" w:rsidRDefault="008C4AC8" w:rsidP="006B30E2">
            <w:pPr>
              <w:spacing w:after="120"/>
              <w:rPr>
                <w:rFonts w:ascii="Arial" w:hAnsi="Arial" w:cs="Arial"/>
                <w:b/>
                <w:lang w:val="en-GB"/>
              </w:rPr>
            </w:pPr>
            <w:r w:rsidRPr="008C4AC8">
              <w:rPr>
                <w:rFonts w:ascii="Arial" w:hAnsi="Arial" w:cs="Arial"/>
                <w:b/>
                <w:lang w:val="en-GB"/>
              </w:rPr>
              <w:t>Awardee</w:t>
            </w:r>
            <w:r w:rsidR="00612168">
              <w:rPr>
                <w:rFonts w:ascii="Arial" w:hAnsi="Arial" w:cs="Arial"/>
                <w:b/>
                <w:lang w:val="en-GB"/>
              </w:rPr>
              <w:t>:</w:t>
            </w:r>
          </w:p>
          <w:p w14:paraId="6D39DD86" w14:textId="778C55CE" w:rsidR="00607BF1" w:rsidRPr="0071708B" w:rsidRDefault="001A1B94" w:rsidP="006B30E2">
            <w:pPr>
              <w:spacing w:after="120"/>
              <w:rPr>
                <w:rFonts w:ascii="Arial" w:hAnsi="Arial" w:cs="Arial"/>
                <w:b/>
                <w:lang w:val="en-GB"/>
              </w:rPr>
            </w:pPr>
            <w:r w:rsidRPr="00495552">
              <w:rPr>
                <w:rFonts w:ascii="Arial" w:hAnsi="Arial" w:cs="Arial"/>
                <w:bCs/>
                <w:lang w:val="en-GB"/>
              </w:rPr>
              <w:t>(</w:t>
            </w:r>
            <w:r w:rsidRPr="00495552">
              <w:rPr>
                <w:rFonts w:ascii="Arial" w:eastAsiaTheme="minorEastAsia" w:hAnsi="Arial" w:cs="Arial"/>
                <w:bCs/>
                <w:lang w:val="en-HK"/>
              </w:rPr>
              <w:t>Max 4</w:t>
            </w:r>
            <w:r w:rsidR="008C6A89">
              <w:rPr>
                <w:rFonts w:ascii="Arial" w:eastAsiaTheme="minorEastAsia" w:hAnsi="Arial" w:cs="Arial"/>
                <w:bCs/>
                <w:lang w:val="en-HK"/>
              </w:rPr>
              <w:t>0</w:t>
            </w:r>
            <w:r w:rsidRPr="00495552">
              <w:rPr>
                <w:rFonts w:ascii="Arial" w:eastAsiaTheme="minorEastAsia" w:hAnsi="Arial" w:cs="Arial"/>
                <w:bCs/>
                <w:lang w:val="en-HK"/>
              </w:rPr>
              <w:t xml:space="preserve"> characters)</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FA94D58" w14:textId="77777777" w:rsidR="000F6C92" w:rsidRDefault="00BA555D" w:rsidP="007457D2">
            <w:pPr>
              <w:spacing w:after="120"/>
              <w:rPr>
                <w:rFonts w:ascii="Arial" w:hAnsi="Arial" w:cs="Arial"/>
                <w:bCs/>
                <w:lang w:val="en-HK"/>
              </w:rPr>
            </w:pPr>
            <w:r w:rsidRPr="001026CB">
              <w:rPr>
                <w:rFonts w:ascii="Arial" w:hAnsi="Arial" w:cs="Arial"/>
                <w:bCs/>
                <w:lang w:val="en-HK"/>
              </w:rPr>
              <w:fldChar w:fldCharType="begin">
                <w:ffData>
                  <w:name w:val="Text2"/>
                  <w:enabled/>
                  <w:calcOnExit w:val="0"/>
                  <w:textInput/>
                </w:ffData>
              </w:fldChar>
            </w:r>
            <w:bookmarkStart w:id="2" w:name="Text2"/>
            <w:r w:rsidRPr="001026CB">
              <w:rPr>
                <w:rFonts w:ascii="Arial" w:eastAsiaTheme="minorEastAsia" w:hAnsi="Arial" w:cs="Arial"/>
                <w:bCs/>
                <w:lang w:val="en-HK"/>
              </w:rPr>
              <w:instrText xml:space="preserve"> FORMTEXT </w:instrText>
            </w:r>
            <w:r w:rsidRPr="001026CB">
              <w:rPr>
                <w:rFonts w:ascii="Arial" w:hAnsi="Arial" w:cs="Arial"/>
                <w:bCs/>
                <w:lang w:val="en-HK"/>
              </w:rPr>
            </w:r>
            <w:r w:rsidRPr="001026CB">
              <w:rPr>
                <w:rFonts w:ascii="Arial" w:hAnsi="Arial" w:cs="Arial"/>
                <w:bCs/>
                <w:lang w:val="en-HK"/>
              </w:rPr>
              <w:fldChar w:fldCharType="separate"/>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hAnsi="Arial" w:cs="Arial"/>
                <w:bCs/>
                <w:lang w:val="en-HK"/>
              </w:rPr>
              <w:fldChar w:fldCharType="end"/>
            </w:r>
            <w:bookmarkEnd w:id="2"/>
          </w:p>
          <w:p w14:paraId="5FF45B8F" w14:textId="5FF6539E" w:rsidR="00636A74" w:rsidRPr="001026CB" w:rsidRDefault="00636A74" w:rsidP="007457D2">
            <w:pPr>
              <w:spacing w:after="120"/>
              <w:rPr>
                <w:rFonts w:ascii="Arial" w:eastAsiaTheme="minorEastAsia" w:hAnsi="Arial" w:cs="Arial"/>
                <w:bCs/>
                <w:lang w:val="en-HK"/>
              </w:rPr>
            </w:pPr>
          </w:p>
        </w:tc>
      </w:tr>
    </w:tbl>
    <w:p w14:paraId="6F97D01F" w14:textId="57AE6466" w:rsidR="00142D75" w:rsidRDefault="00142D75" w:rsidP="00D47E2C">
      <w:pPr>
        <w:spacing w:after="0" w:line="240" w:lineRule="auto"/>
        <w:rPr>
          <w:rFonts w:ascii="Arial" w:hAnsi="Arial" w:cs="Arial"/>
          <w:b/>
          <w:bCs/>
          <w:i/>
          <w:sz w:val="20"/>
          <w:szCs w:val="20"/>
          <w:lang w:val="en-GB" w:eastAsia="zh-TW"/>
        </w:rPr>
      </w:pPr>
    </w:p>
    <w:tbl>
      <w:tblPr>
        <w:tblStyle w:val="TableGrid"/>
        <w:tblpPr w:leftFromText="180" w:rightFromText="180" w:vertAnchor="text" w:horzAnchor="margin" w:tblpY="-796"/>
        <w:tblW w:w="0" w:type="auto"/>
        <w:tblLook w:val="04A0" w:firstRow="1" w:lastRow="0" w:firstColumn="1" w:lastColumn="0" w:noHBand="0" w:noVBand="1"/>
      </w:tblPr>
      <w:tblGrid>
        <w:gridCol w:w="9464"/>
      </w:tblGrid>
      <w:tr w:rsidR="00394E45" w:rsidRPr="00E81FFE" w14:paraId="5703C6D3" w14:textId="77777777" w:rsidTr="00AA7BEF">
        <w:trPr>
          <w:trHeight w:val="58"/>
        </w:trPr>
        <w:tc>
          <w:tcPr>
            <w:tcW w:w="94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0ECE0E" w14:textId="77777777" w:rsidR="00394E45" w:rsidRPr="00E81FFE" w:rsidRDefault="00394E45" w:rsidP="00AA7BEF">
            <w:pPr>
              <w:spacing w:after="120"/>
              <w:rPr>
                <w:rFonts w:ascii="Arial" w:hAnsi="Arial" w:cs="Arial"/>
                <w:b/>
                <w:lang w:val="en-GB"/>
              </w:rPr>
            </w:pPr>
            <w:r w:rsidRPr="00E81FFE">
              <w:rPr>
                <w:rFonts w:ascii="Arial" w:hAnsi="Arial" w:cs="Arial"/>
                <w:b/>
                <w:lang w:val="en-GB"/>
              </w:rPr>
              <w:t xml:space="preserve">Written description about the submission and how it fulfils the judging criteria </w:t>
            </w:r>
          </w:p>
        </w:tc>
      </w:tr>
      <w:tr w:rsidR="00394E45" w:rsidRPr="001D02D2" w14:paraId="0651B30A" w14:textId="77777777" w:rsidTr="00AA7BEF">
        <w:trPr>
          <w:trHeight w:val="126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46EF8164" w14:textId="77777777" w:rsidR="00394E45" w:rsidRPr="00E81FFE" w:rsidRDefault="00394E45" w:rsidP="00AA7BEF">
            <w:pPr>
              <w:spacing w:after="120"/>
              <w:rPr>
                <w:rFonts w:ascii="Arial" w:hAnsi="Arial" w:cs="Arial"/>
                <w:b/>
                <w:lang w:val="en-GB"/>
              </w:rPr>
            </w:pPr>
          </w:p>
          <w:p w14:paraId="75BBFE32" w14:textId="77777777" w:rsidR="00CC268F" w:rsidRDefault="00394E45" w:rsidP="00AA7BEF">
            <w:pPr>
              <w:spacing w:after="120"/>
              <w:rPr>
                <w:rFonts w:ascii="Arial" w:hAnsi="Arial" w:cs="Arial"/>
                <w:b/>
                <w:lang w:val="en-GB"/>
              </w:rPr>
            </w:pPr>
            <w:r w:rsidRPr="00E81FFE">
              <w:rPr>
                <w:rFonts w:ascii="Arial" w:hAnsi="Arial" w:cs="Arial"/>
                <w:b/>
                <w:lang w:val="en-GB"/>
              </w:rPr>
              <w:t>1.</w:t>
            </w:r>
            <w:r w:rsidR="00CC268F">
              <w:t xml:space="preserve"> </w:t>
            </w:r>
            <w:r w:rsidR="00CC268F" w:rsidRPr="00CC268F">
              <w:rPr>
                <w:rFonts w:ascii="Arial" w:hAnsi="Arial" w:cs="Arial"/>
                <w:b/>
                <w:lang w:val="en-GB"/>
              </w:rPr>
              <w:t>Describe the nominee’s career to date and qualifications. (10%)</w:t>
            </w:r>
          </w:p>
          <w:p w14:paraId="59378A8D" w14:textId="66AC295F" w:rsidR="00394E45" w:rsidRPr="00E3375E" w:rsidRDefault="00394E45" w:rsidP="00AA7BEF">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42CB24DB" w14:textId="77777777" w:rsidR="00394E45" w:rsidRPr="001D02D2" w:rsidRDefault="00394E45" w:rsidP="00AA7BEF">
            <w:pPr>
              <w:spacing w:after="120"/>
              <w:jc w:val="right"/>
              <w:rPr>
                <w:rFonts w:ascii="Arial" w:eastAsiaTheme="minorEastAsia" w:hAnsi="Arial" w:cs="Arial"/>
                <w:bCs/>
                <w:i/>
                <w:iCs/>
                <w:lang w:val="en-HK"/>
              </w:rPr>
            </w:pPr>
            <w:r w:rsidRPr="001D02D2">
              <w:rPr>
                <w:rFonts w:ascii="Arial" w:hAnsi="Arial" w:cs="Arial"/>
                <w:bCs/>
                <w:i/>
                <w:iCs/>
                <w:lang w:val="en-GB"/>
              </w:rPr>
              <w:t>Word Count (Q1</w:t>
            </w:r>
            <w:proofErr w:type="gramStart"/>
            <w:r w:rsidRPr="001D02D2">
              <w:rPr>
                <w:rFonts w:ascii="Arial" w:hAnsi="Arial" w:cs="Arial"/>
                <w:bCs/>
                <w:i/>
                <w:iCs/>
                <w:lang w:val="en-GB"/>
              </w:rPr>
              <w:t>) :</w:t>
            </w:r>
            <w:proofErr w:type="gramEnd"/>
            <w:r w:rsidRPr="001D02D2">
              <w:rPr>
                <w:rFonts w:ascii="Arial" w:hAnsi="Arial" w:cs="Arial"/>
                <w:bCs/>
                <w:i/>
                <w:iCs/>
                <w:lang w:val="en-GB"/>
              </w:rPr>
              <w:t xml:space="preserve"> </w:t>
            </w:r>
            <w:r w:rsidRPr="001D02D2">
              <w:rPr>
                <w:rFonts w:ascii="Arial" w:hAnsi="Arial" w:cs="Arial"/>
                <w:bCs/>
                <w:i/>
                <w:iCs/>
                <w:lang w:val="en-HK"/>
              </w:rPr>
              <w:fldChar w:fldCharType="begin">
                <w:ffData>
                  <w:name w:val="Text2"/>
                  <w:enabled/>
                  <w:calcOnExit w:val="0"/>
                  <w:textInput/>
                </w:ffData>
              </w:fldChar>
            </w:r>
            <w:r w:rsidRPr="001D02D2">
              <w:rPr>
                <w:rFonts w:ascii="Arial" w:eastAsiaTheme="minorEastAsia" w:hAnsi="Arial" w:cs="Arial"/>
                <w:bCs/>
                <w:i/>
                <w:iCs/>
                <w:lang w:val="en-HK"/>
              </w:rPr>
              <w:instrText xml:space="preserve"> FORMTEXT </w:instrText>
            </w:r>
            <w:r w:rsidRPr="001D02D2">
              <w:rPr>
                <w:rFonts w:ascii="Arial" w:hAnsi="Arial" w:cs="Arial"/>
                <w:bCs/>
                <w:i/>
                <w:iCs/>
                <w:lang w:val="en-HK"/>
              </w:rPr>
            </w:r>
            <w:r w:rsidRPr="001D02D2">
              <w:rPr>
                <w:rFonts w:ascii="Arial" w:hAnsi="Arial" w:cs="Arial"/>
                <w:bCs/>
                <w:i/>
                <w:iCs/>
                <w:lang w:val="en-HK"/>
              </w:rPr>
              <w:fldChar w:fldCharType="separate"/>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hAnsi="Arial" w:cs="Arial"/>
                <w:bCs/>
                <w:i/>
                <w:iCs/>
                <w:lang w:val="en-HK"/>
              </w:rPr>
              <w:fldChar w:fldCharType="end"/>
            </w:r>
          </w:p>
        </w:tc>
      </w:tr>
      <w:tr w:rsidR="00394E45" w:rsidRPr="00DE63AD" w14:paraId="5E09E200" w14:textId="77777777" w:rsidTr="00AA7BEF">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74E3312" w14:textId="77777777" w:rsidR="00394E45" w:rsidRPr="00DE63AD" w:rsidRDefault="00394E45" w:rsidP="00AA7BEF">
            <w:pPr>
              <w:spacing w:after="120"/>
              <w:rPr>
                <w:rFonts w:ascii="Arial" w:hAnsi="Arial" w:cs="Arial"/>
                <w:b/>
                <w:sz w:val="2"/>
                <w:szCs w:val="2"/>
                <w:lang w:val="en-GB"/>
              </w:rPr>
            </w:pPr>
          </w:p>
        </w:tc>
      </w:tr>
      <w:tr w:rsidR="00394E45" w:rsidRPr="00677C39" w14:paraId="409AE676" w14:textId="77777777" w:rsidTr="00AA7BEF">
        <w:trPr>
          <w:trHeight w:val="112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A7DBC3F" w14:textId="6A160EBD" w:rsidR="00F769DF" w:rsidRPr="00F769DF" w:rsidRDefault="00394E45" w:rsidP="00F769DF">
            <w:pPr>
              <w:spacing w:after="120"/>
              <w:rPr>
                <w:rFonts w:ascii="Arial" w:hAnsi="Arial" w:cs="Arial"/>
                <w:b/>
                <w:lang w:val="en-GB"/>
              </w:rPr>
            </w:pPr>
            <w:r w:rsidRPr="00E81FFE">
              <w:rPr>
                <w:rFonts w:ascii="Arial" w:hAnsi="Arial" w:cs="Arial"/>
                <w:b/>
                <w:lang w:val="en-GB"/>
              </w:rPr>
              <w:t>2.</w:t>
            </w:r>
            <w:r w:rsidR="0057695A">
              <w:t xml:space="preserve"> </w:t>
            </w:r>
            <w:r w:rsidR="00F769DF">
              <w:t xml:space="preserve"> </w:t>
            </w:r>
            <w:r w:rsidR="00F769DF" w:rsidRPr="00F769DF">
              <w:rPr>
                <w:rFonts w:ascii="Arial" w:hAnsi="Arial" w:cs="Arial"/>
                <w:b/>
                <w:lang w:val="en-GB"/>
              </w:rPr>
              <w:t>Summarize how the nominee sustain functionality of the built environment by integrating people, place, process and technology. (</w:t>
            </w:r>
            <w:r w:rsidR="00586448">
              <w:rPr>
                <w:rFonts w:ascii="Arial" w:hAnsi="Arial" w:cs="Arial"/>
                <w:b/>
                <w:lang w:val="en-GB"/>
              </w:rPr>
              <w:t>2</w:t>
            </w:r>
            <w:r w:rsidR="00F769DF" w:rsidRPr="00F769DF">
              <w:rPr>
                <w:rFonts w:ascii="Arial" w:hAnsi="Arial" w:cs="Arial"/>
                <w:b/>
                <w:lang w:val="en-GB"/>
              </w:rPr>
              <w:t>0%)</w:t>
            </w:r>
          </w:p>
          <w:p w14:paraId="3C2FF723" w14:textId="64AB777B" w:rsidR="00394E45" w:rsidRPr="004D3EB8" w:rsidRDefault="00F769DF" w:rsidP="00F769DF">
            <w:pPr>
              <w:spacing w:after="120"/>
              <w:rPr>
                <w:rFonts w:ascii="Arial" w:hAnsi="Arial" w:cs="Arial"/>
                <w:bCs/>
                <w:lang w:val="en-GB"/>
              </w:rPr>
            </w:pPr>
            <w:r w:rsidRPr="004D3EB8">
              <w:rPr>
                <w:rFonts w:ascii="Arial" w:hAnsi="Arial" w:cs="Arial"/>
                <w:bCs/>
                <w:lang w:val="en-GB"/>
              </w:rPr>
              <w:t>- (Core Competencies of FM: Communication, Emergency Preparedness and Business Continuity, Environmental Stewardship and Sustainability, Finance and Business, Human Factors, Leadership and Strategy, Operations and Maintenance, Project Management, Quality, Real Estate and Property Management and Technology)</w:t>
            </w:r>
          </w:p>
          <w:p w14:paraId="68F3B73F" w14:textId="77777777" w:rsidR="00F769DF" w:rsidRDefault="00F769DF" w:rsidP="00AA7BEF">
            <w:pPr>
              <w:spacing w:after="120"/>
              <w:rPr>
                <w:rFonts w:ascii="Arial" w:hAnsi="Arial" w:cs="Arial"/>
                <w:b/>
                <w:lang w:val="en-GB"/>
              </w:rPr>
            </w:pPr>
          </w:p>
          <w:p w14:paraId="1728CB17" w14:textId="77777777" w:rsidR="00394E45" w:rsidRPr="00E3375E" w:rsidRDefault="00394E45" w:rsidP="00AA7BEF">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1303EEE0" w14:textId="77777777" w:rsidR="00394E45" w:rsidRDefault="00394E45" w:rsidP="00AA7BEF">
            <w:pPr>
              <w:spacing w:after="120"/>
              <w:rPr>
                <w:rFonts w:ascii="Arial" w:hAnsi="Arial" w:cs="Arial"/>
                <w:b/>
                <w:lang w:val="en-GB"/>
              </w:rPr>
            </w:pPr>
          </w:p>
          <w:p w14:paraId="18EFBFB9" w14:textId="77777777" w:rsidR="00394E45" w:rsidRPr="00677C39" w:rsidRDefault="00394E45" w:rsidP="00AA7BEF">
            <w:pPr>
              <w:spacing w:after="120"/>
              <w:jc w:val="right"/>
              <w:rPr>
                <w:rFonts w:ascii="Arial" w:eastAsiaTheme="minorEastAsia" w:hAnsi="Arial" w:cs="Arial"/>
                <w:bCs/>
                <w:i/>
                <w:iCs/>
                <w:lang w:val="en-HK"/>
              </w:rPr>
            </w:pPr>
            <w:r w:rsidRPr="00677C39">
              <w:rPr>
                <w:rFonts w:ascii="Arial" w:hAnsi="Arial" w:cs="Arial"/>
                <w:bCs/>
                <w:i/>
                <w:iCs/>
                <w:lang w:val="en-GB"/>
              </w:rPr>
              <w:t>Word Count (Q2</w:t>
            </w:r>
            <w:proofErr w:type="gramStart"/>
            <w:r w:rsidRPr="00677C39">
              <w:rPr>
                <w:rFonts w:ascii="Arial" w:hAnsi="Arial" w:cs="Arial"/>
                <w:bCs/>
                <w:i/>
                <w:iCs/>
                <w:lang w:val="en-GB"/>
              </w:rPr>
              <w:t>) :</w:t>
            </w:r>
            <w:proofErr w:type="gramEnd"/>
            <w:r w:rsidRPr="00677C39">
              <w:rPr>
                <w:rFonts w:ascii="Arial" w:hAnsi="Arial" w:cs="Arial"/>
                <w:bCs/>
                <w:i/>
                <w:iCs/>
                <w:lang w:val="en-GB"/>
              </w:rPr>
              <w:t xml:space="preserve"> </w:t>
            </w:r>
            <w:r w:rsidRPr="00677C39">
              <w:rPr>
                <w:rFonts w:ascii="Arial" w:hAnsi="Arial" w:cs="Arial"/>
                <w:bCs/>
                <w:i/>
                <w:iCs/>
                <w:lang w:val="en-HK"/>
              </w:rPr>
              <w:fldChar w:fldCharType="begin">
                <w:ffData>
                  <w:name w:val="Text2"/>
                  <w:enabled/>
                  <w:calcOnExit w:val="0"/>
                  <w:textInput/>
                </w:ffData>
              </w:fldChar>
            </w:r>
            <w:r w:rsidRPr="00677C39">
              <w:rPr>
                <w:rFonts w:ascii="Arial" w:eastAsiaTheme="minorEastAsia" w:hAnsi="Arial" w:cs="Arial"/>
                <w:bCs/>
                <w:i/>
                <w:iCs/>
                <w:lang w:val="en-HK"/>
              </w:rPr>
              <w:instrText xml:space="preserve"> FORMTEXT </w:instrText>
            </w:r>
            <w:r w:rsidRPr="00677C39">
              <w:rPr>
                <w:rFonts w:ascii="Arial" w:hAnsi="Arial" w:cs="Arial"/>
                <w:bCs/>
                <w:i/>
                <w:iCs/>
                <w:lang w:val="en-HK"/>
              </w:rPr>
            </w:r>
            <w:r w:rsidRPr="00677C39">
              <w:rPr>
                <w:rFonts w:ascii="Arial" w:hAnsi="Arial" w:cs="Arial"/>
                <w:bCs/>
                <w:i/>
                <w:iCs/>
                <w:lang w:val="en-HK"/>
              </w:rPr>
              <w:fldChar w:fldCharType="separate"/>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hAnsi="Arial" w:cs="Arial"/>
                <w:bCs/>
                <w:i/>
                <w:iCs/>
                <w:lang w:val="en-HK"/>
              </w:rPr>
              <w:fldChar w:fldCharType="end"/>
            </w:r>
          </w:p>
        </w:tc>
      </w:tr>
      <w:tr w:rsidR="00394E45" w:rsidRPr="00DE63AD" w14:paraId="2CE48F0A" w14:textId="77777777" w:rsidTr="00AA7BEF">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18816EF" w14:textId="77777777" w:rsidR="00394E45" w:rsidRPr="00DE63AD" w:rsidRDefault="00394E45" w:rsidP="00AA7BEF">
            <w:pPr>
              <w:spacing w:after="120"/>
              <w:rPr>
                <w:rFonts w:ascii="Arial" w:hAnsi="Arial" w:cs="Arial"/>
                <w:b/>
                <w:sz w:val="2"/>
                <w:szCs w:val="2"/>
                <w:lang w:val="en-GB"/>
              </w:rPr>
            </w:pPr>
          </w:p>
        </w:tc>
      </w:tr>
      <w:tr w:rsidR="00394E45" w:rsidRPr="00F95A24" w14:paraId="6DD79075" w14:textId="77777777" w:rsidTr="00AA7BEF">
        <w:trPr>
          <w:trHeight w:val="133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57503FA8" w14:textId="23809D74" w:rsidR="00394E45" w:rsidRDefault="00394E45" w:rsidP="00AA7BEF">
            <w:pPr>
              <w:spacing w:after="120"/>
              <w:rPr>
                <w:rFonts w:ascii="Arial" w:hAnsi="Arial" w:cs="Arial"/>
                <w:b/>
                <w:lang w:val="en-GB"/>
              </w:rPr>
            </w:pPr>
            <w:r w:rsidRPr="00E81FFE">
              <w:rPr>
                <w:rFonts w:ascii="Arial" w:hAnsi="Arial" w:cs="Arial"/>
                <w:b/>
                <w:lang w:val="en-GB"/>
              </w:rPr>
              <w:lastRenderedPageBreak/>
              <w:t>3.</w:t>
            </w:r>
            <w:r w:rsidR="00163253">
              <w:t xml:space="preserve"> </w:t>
            </w:r>
            <w:r w:rsidR="00163253" w:rsidRPr="00163253">
              <w:rPr>
                <w:rFonts w:ascii="Arial" w:hAnsi="Arial" w:cs="Arial"/>
                <w:b/>
                <w:lang w:val="en-GB"/>
              </w:rPr>
              <w:t>Substantiate the nominee’s contribution to the success of the organization, quantifying where possible. (20%)</w:t>
            </w:r>
          </w:p>
          <w:p w14:paraId="3CA705BE" w14:textId="77777777" w:rsidR="00394E45" w:rsidRPr="00E3375E" w:rsidRDefault="00394E45" w:rsidP="00AA7BEF">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hAnsi="Arial" w:cs="Arial"/>
                <w:bCs/>
                <w:lang w:val="en-HK"/>
              </w:rPr>
              <w:fldChar w:fldCharType="end"/>
            </w:r>
          </w:p>
          <w:p w14:paraId="6E943192" w14:textId="77777777" w:rsidR="00394E45" w:rsidRPr="00F95A24" w:rsidRDefault="00394E45" w:rsidP="00AA7BEF">
            <w:pPr>
              <w:spacing w:after="120"/>
              <w:rPr>
                <w:rFonts w:ascii="Arial" w:hAnsi="Arial" w:cs="Arial"/>
                <w:b/>
                <w:i/>
                <w:iCs/>
                <w:lang w:val="en-GB"/>
              </w:rPr>
            </w:pPr>
          </w:p>
          <w:p w14:paraId="463EAF4A" w14:textId="77777777" w:rsidR="00394E45" w:rsidRPr="00F95A24" w:rsidRDefault="00394E45" w:rsidP="00AA7BEF">
            <w:pPr>
              <w:spacing w:after="120"/>
              <w:jc w:val="right"/>
              <w:rPr>
                <w:rFonts w:ascii="Arial" w:eastAsiaTheme="minorEastAsia" w:hAnsi="Arial" w:cs="Arial"/>
                <w:bCs/>
                <w:i/>
                <w:iCs/>
                <w:lang w:val="en-HK"/>
              </w:rPr>
            </w:pPr>
            <w:r w:rsidRPr="00F95A24">
              <w:rPr>
                <w:rFonts w:ascii="Arial" w:hAnsi="Arial" w:cs="Arial"/>
                <w:bCs/>
                <w:i/>
                <w:iCs/>
                <w:lang w:val="en-GB"/>
              </w:rPr>
              <w:t>Word Count (Q3</w:t>
            </w:r>
            <w:proofErr w:type="gramStart"/>
            <w:r w:rsidRPr="00F95A24">
              <w:rPr>
                <w:rFonts w:ascii="Arial" w:hAnsi="Arial" w:cs="Arial"/>
                <w:bCs/>
                <w:i/>
                <w:iCs/>
                <w:lang w:val="en-GB"/>
              </w:rPr>
              <w:t>) :</w:t>
            </w:r>
            <w:proofErr w:type="gramEnd"/>
            <w:r w:rsidRPr="00F95A24">
              <w:rPr>
                <w:rFonts w:ascii="Arial" w:hAnsi="Arial" w:cs="Arial"/>
                <w:bCs/>
                <w:i/>
                <w:iCs/>
                <w:lang w:val="en-GB"/>
              </w:rPr>
              <w:t xml:space="preserve"> </w:t>
            </w:r>
            <w:r w:rsidRPr="00F95A24">
              <w:rPr>
                <w:rFonts w:ascii="Arial" w:hAnsi="Arial" w:cs="Arial"/>
                <w:bCs/>
                <w:i/>
                <w:iCs/>
                <w:lang w:val="en-HK"/>
              </w:rPr>
              <w:fldChar w:fldCharType="begin">
                <w:ffData>
                  <w:name w:val="Text2"/>
                  <w:enabled/>
                  <w:calcOnExit w:val="0"/>
                  <w:textInput/>
                </w:ffData>
              </w:fldChar>
            </w:r>
            <w:r w:rsidRPr="00F95A24">
              <w:rPr>
                <w:rFonts w:ascii="Arial" w:eastAsiaTheme="minorEastAsia" w:hAnsi="Arial" w:cs="Arial"/>
                <w:bCs/>
                <w:i/>
                <w:iCs/>
                <w:lang w:val="en-HK"/>
              </w:rPr>
              <w:instrText xml:space="preserve"> FORMTEXT </w:instrText>
            </w:r>
            <w:r w:rsidRPr="00F95A24">
              <w:rPr>
                <w:rFonts w:ascii="Arial" w:hAnsi="Arial" w:cs="Arial"/>
                <w:bCs/>
                <w:i/>
                <w:iCs/>
                <w:lang w:val="en-HK"/>
              </w:rPr>
            </w:r>
            <w:r w:rsidRPr="00F95A24">
              <w:rPr>
                <w:rFonts w:ascii="Arial" w:hAnsi="Arial" w:cs="Arial"/>
                <w:bCs/>
                <w:i/>
                <w:iCs/>
                <w:lang w:val="en-HK"/>
              </w:rPr>
              <w:fldChar w:fldCharType="separate"/>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hAnsi="Arial" w:cs="Arial"/>
                <w:bCs/>
                <w:i/>
                <w:iCs/>
                <w:lang w:val="en-HK"/>
              </w:rPr>
              <w:fldChar w:fldCharType="end"/>
            </w:r>
          </w:p>
        </w:tc>
      </w:tr>
      <w:tr w:rsidR="00394E45" w:rsidRPr="00DE63AD" w14:paraId="4F13DF8A" w14:textId="77777777" w:rsidTr="00AA7BEF">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1CDCBE6" w14:textId="77777777" w:rsidR="00394E45" w:rsidRPr="00DE63AD" w:rsidRDefault="00394E45" w:rsidP="00AA7BEF">
            <w:pPr>
              <w:spacing w:after="120"/>
              <w:rPr>
                <w:rFonts w:ascii="Arial" w:hAnsi="Arial" w:cs="Arial"/>
                <w:b/>
                <w:sz w:val="2"/>
                <w:szCs w:val="2"/>
                <w:lang w:val="en-GB"/>
              </w:rPr>
            </w:pPr>
          </w:p>
        </w:tc>
      </w:tr>
      <w:tr w:rsidR="00394E45" w:rsidRPr="004433AB" w14:paraId="28B115C3" w14:textId="77777777" w:rsidTr="00AA7BEF">
        <w:trPr>
          <w:trHeight w:val="1457"/>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487398B0" w14:textId="6916B195" w:rsidR="00394E45" w:rsidRDefault="00394E45" w:rsidP="00AA7BEF">
            <w:pPr>
              <w:spacing w:after="120"/>
              <w:rPr>
                <w:rFonts w:ascii="Arial" w:hAnsi="Arial" w:cs="Arial"/>
                <w:b/>
                <w:lang w:val="en-GB"/>
              </w:rPr>
            </w:pPr>
            <w:r w:rsidRPr="00E81FFE">
              <w:rPr>
                <w:rFonts w:ascii="Arial" w:hAnsi="Arial" w:cs="Arial"/>
                <w:b/>
                <w:lang w:val="en-GB"/>
              </w:rPr>
              <w:t>4.</w:t>
            </w:r>
            <w:r w:rsidR="00F52ABB">
              <w:t xml:space="preserve"> </w:t>
            </w:r>
            <w:r w:rsidR="00586448">
              <w:t xml:space="preserve"> </w:t>
            </w:r>
            <w:r w:rsidR="00586448" w:rsidRPr="00586448">
              <w:rPr>
                <w:rFonts w:ascii="Arial" w:hAnsi="Arial" w:cs="Arial"/>
                <w:b/>
                <w:lang w:val="en-GB"/>
              </w:rPr>
              <w:t xml:space="preserve">Describe how the nominee has committed to serve and contributed to the IFMA and enhanced the value proposition of the </w:t>
            </w:r>
            <w:r w:rsidR="00FD1D92">
              <w:rPr>
                <w:rFonts w:ascii="Arial" w:hAnsi="Arial" w:cs="Arial"/>
                <w:b/>
                <w:lang w:val="en-GB"/>
              </w:rPr>
              <w:t>A</w:t>
            </w:r>
            <w:r w:rsidR="00586448" w:rsidRPr="00586448">
              <w:rPr>
                <w:rFonts w:ascii="Arial" w:hAnsi="Arial" w:cs="Arial"/>
                <w:b/>
                <w:lang w:val="en-GB"/>
              </w:rPr>
              <w:t xml:space="preserve">ssociation. </w:t>
            </w:r>
            <w:r w:rsidR="00F52ABB" w:rsidRPr="00F52ABB">
              <w:rPr>
                <w:rFonts w:ascii="Arial" w:hAnsi="Arial" w:cs="Arial"/>
                <w:b/>
                <w:lang w:val="en-GB"/>
              </w:rPr>
              <w:t>(2</w:t>
            </w:r>
            <w:r w:rsidR="00586448">
              <w:rPr>
                <w:rFonts w:ascii="Arial" w:hAnsi="Arial" w:cs="Arial"/>
                <w:b/>
                <w:lang w:val="en-GB"/>
              </w:rPr>
              <w:t>5</w:t>
            </w:r>
            <w:r w:rsidR="00F52ABB" w:rsidRPr="00F52ABB">
              <w:rPr>
                <w:rFonts w:ascii="Arial" w:hAnsi="Arial" w:cs="Arial"/>
                <w:b/>
                <w:lang w:val="en-GB"/>
              </w:rPr>
              <w:t>%)</w:t>
            </w:r>
          </w:p>
          <w:p w14:paraId="15B56378" w14:textId="77777777" w:rsidR="00394E45" w:rsidRPr="00E3375E" w:rsidRDefault="00394E45" w:rsidP="00AA7BEF">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6AB5A9AA" w14:textId="77777777" w:rsidR="00394E45" w:rsidRDefault="00394E45" w:rsidP="00AA7BEF">
            <w:pPr>
              <w:spacing w:after="120"/>
              <w:rPr>
                <w:rFonts w:ascii="Arial" w:hAnsi="Arial" w:cs="Arial"/>
                <w:b/>
                <w:lang w:val="en-GB"/>
              </w:rPr>
            </w:pPr>
          </w:p>
          <w:p w14:paraId="563ACC01" w14:textId="77777777" w:rsidR="00394E45" w:rsidRPr="004433AB" w:rsidRDefault="00394E45" w:rsidP="00AA7BEF">
            <w:pPr>
              <w:spacing w:after="120"/>
              <w:jc w:val="right"/>
              <w:rPr>
                <w:rFonts w:ascii="Arial" w:eastAsiaTheme="minorEastAsia" w:hAnsi="Arial" w:cs="Arial"/>
                <w:bCs/>
                <w:i/>
                <w:iCs/>
                <w:lang w:val="en-HK"/>
              </w:rPr>
            </w:pPr>
            <w:r w:rsidRPr="004433AB">
              <w:rPr>
                <w:rFonts w:ascii="Arial" w:hAnsi="Arial" w:cs="Arial"/>
                <w:bCs/>
                <w:i/>
                <w:iCs/>
                <w:lang w:val="en-GB"/>
              </w:rPr>
              <w:t>Word Count (Q4</w:t>
            </w:r>
            <w:proofErr w:type="gramStart"/>
            <w:r w:rsidRPr="004433AB">
              <w:rPr>
                <w:rFonts w:ascii="Arial" w:hAnsi="Arial" w:cs="Arial"/>
                <w:bCs/>
                <w:i/>
                <w:iCs/>
                <w:lang w:val="en-GB"/>
              </w:rPr>
              <w:t>) :</w:t>
            </w:r>
            <w:proofErr w:type="gramEnd"/>
            <w:r w:rsidRPr="004433AB">
              <w:rPr>
                <w:rFonts w:ascii="Arial" w:hAnsi="Arial" w:cs="Arial"/>
                <w:bCs/>
                <w:i/>
                <w:iCs/>
                <w:lang w:val="en-GB"/>
              </w:rPr>
              <w:t xml:space="preserve"> </w:t>
            </w:r>
            <w:r w:rsidRPr="004433AB">
              <w:rPr>
                <w:rFonts w:ascii="Arial" w:hAnsi="Arial" w:cs="Arial"/>
                <w:bCs/>
                <w:i/>
                <w:iCs/>
                <w:lang w:val="en-HK"/>
              </w:rPr>
              <w:fldChar w:fldCharType="begin">
                <w:ffData>
                  <w:name w:val="Text2"/>
                  <w:enabled/>
                  <w:calcOnExit w:val="0"/>
                  <w:textInput/>
                </w:ffData>
              </w:fldChar>
            </w:r>
            <w:r w:rsidRPr="004433AB">
              <w:rPr>
                <w:rFonts w:ascii="Arial" w:eastAsiaTheme="minorEastAsia" w:hAnsi="Arial" w:cs="Arial"/>
                <w:bCs/>
                <w:i/>
                <w:iCs/>
                <w:lang w:val="en-HK"/>
              </w:rPr>
              <w:instrText xml:space="preserve"> FORMTEXT </w:instrText>
            </w:r>
            <w:r w:rsidRPr="004433AB">
              <w:rPr>
                <w:rFonts w:ascii="Arial" w:hAnsi="Arial" w:cs="Arial"/>
                <w:bCs/>
                <w:i/>
                <w:iCs/>
                <w:lang w:val="en-HK"/>
              </w:rPr>
            </w:r>
            <w:r w:rsidRPr="004433AB">
              <w:rPr>
                <w:rFonts w:ascii="Arial" w:hAnsi="Arial" w:cs="Arial"/>
                <w:bCs/>
                <w:i/>
                <w:iCs/>
                <w:lang w:val="en-HK"/>
              </w:rPr>
              <w:fldChar w:fldCharType="separate"/>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hAnsi="Arial" w:cs="Arial"/>
                <w:bCs/>
                <w:i/>
                <w:iCs/>
                <w:lang w:val="en-HK"/>
              </w:rPr>
              <w:fldChar w:fldCharType="end"/>
            </w:r>
          </w:p>
        </w:tc>
      </w:tr>
      <w:tr w:rsidR="00394E45" w:rsidRPr="00DE63AD" w14:paraId="0DDA831C" w14:textId="77777777" w:rsidTr="00AA7BEF">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2C9C93B0" w14:textId="77777777" w:rsidR="00394E45" w:rsidRPr="00DE63AD" w:rsidRDefault="00394E45" w:rsidP="00AA7BEF">
            <w:pPr>
              <w:spacing w:after="120"/>
              <w:rPr>
                <w:rFonts w:ascii="Arial" w:hAnsi="Arial" w:cs="Arial"/>
                <w:b/>
                <w:sz w:val="2"/>
                <w:szCs w:val="2"/>
                <w:lang w:val="en-GB"/>
              </w:rPr>
            </w:pPr>
          </w:p>
        </w:tc>
      </w:tr>
      <w:tr w:rsidR="00394E45" w:rsidRPr="00A75259" w14:paraId="0EE7724A" w14:textId="77777777" w:rsidTr="00AA7BEF">
        <w:trPr>
          <w:trHeight w:val="1018"/>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2E4772E" w14:textId="1AD21B53" w:rsidR="00394E45" w:rsidRDefault="00394E45" w:rsidP="00AA7BEF">
            <w:pPr>
              <w:spacing w:after="120"/>
              <w:rPr>
                <w:rFonts w:ascii="Arial" w:hAnsi="Arial" w:cs="Arial"/>
                <w:b/>
                <w:lang w:val="en-GB"/>
              </w:rPr>
            </w:pPr>
            <w:r w:rsidRPr="00E81FFE">
              <w:rPr>
                <w:rFonts w:ascii="Arial" w:hAnsi="Arial" w:cs="Arial"/>
                <w:b/>
                <w:lang w:val="en-GB"/>
              </w:rPr>
              <w:t>5.</w:t>
            </w:r>
            <w:r w:rsidR="00DF2750">
              <w:t xml:space="preserve"> </w:t>
            </w:r>
            <w:r w:rsidR="00F374FA">
              <w:t xml:space="preserve"> </w:t>
            </w:r>
            <w:r w:rsidR="00F374FA" w:rsidRPr="00F374FA">
              <w:rPr>
                <w:rFonts w:ascii="Arial" w:hAnsi="Arial" w:cs="Arial"/>
                <w:b/>
                <w:lang w:val="en-GB"/>
              </w:rPr>
              <w:t xml:space="preserve">What are the most significant contributions to IFMA and the facility management profession and that distinguishes the nominee and entitles him/her to receive this honor? </w:t>
            </w:r>
            <w:r w:rsidR="00DF2750" w:rsidRPr="00DF2750">
              <w:rPr>
                <w:rFonts w:ascii="Arial" w:hAnsi="Arial" w:cs="Arial"/>
                <w:b/>
                <w:lang w:val="en-GB"/>
              </w:rPr>
              <w:t>(2</w:t>
            </w:r>
            <w:r w:rsidR="00F374FA">
              <w:rPr>
                <w:rFonts w:ascii="Arial" w:hAnsi="Arial" w:cs="Arial"/>
                <w:b/>
                <w:lang w:val="en-GB"/>
              </w:rPr>
              <w:t>5</w:t>
            </w:r>
            <w:r w:rsidR="00DF2750" w:rsidRPr="00DF2750">
              <w:rPr>
                <w:rFonts w:ascii="Arial" w:hAnsi="Arial" w:cs="Arial"/>
                <w:b/>
                <w:lang w:val="en-GB"/>
              </w:rPr>
              <w:t>%)</w:t>
            </w:r>
          </w:p>
          <w:p w14:paraId="61BCE76A" w14:textId="77777777" w:rsidR="00394E45" w:rsidRPr="00E3375E" w:rsidRDefault="00394E45" w:rsidP="00AA7BEF">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2706C731" w14:textId="77777777" w:rsidR="00394E45" w:rsidRDefault="00394E45" w:rsidP="00AA7BEF">
            <w:pPr>
              <w:spacing w:after="120"/>
              <w:rPr>
                <w:rFonts w:ascii="Arial" w:hAnsi="Arial" w:cs="Arial"/>
                <w:b/>
                <w:lang w:val="en-GB"/>
              </w:rPr>
            </w:pPr>
          </w:p>
          <w:p w14:paraId="4A147C0A" w14:textId="77777777" w:rsidR="00394E45" w:rsidRPr="00A75259" w:rsidRDefault="00394E45" w:rsidP="00AA7BEF">
            <w:pPr>
              <w:spacing w:after="120"/>
              <w:jc w:val="right"/>
              <w:rPr>
                <w:rFonts w:ascii="Arial" w:eastAsiaTheme="minorEastAsia" w:hAnsi="Arial" w:cs="Arial"/>
                <w:bCs/>
                <w:i/>
                <w:iCs/>
                <w:lang w:val="en-HK"/>
              </w:rPr>
            </w:pPr>
            <w:r w:rsidRPr="00A75259">
              <w:rPr>
                <w:rFonts w:ascii="Arial" w:hAnsi="Arial" w:cs="Arial"/>
                <w:bCs/>
                <w:i/>
                <w:iCs/>
                <w:lang w:val="en-GB"/>
              </w:rPr>
              <w:t>Word Count (Q5</w:t>
            </w:r>
            <w:proofErr w:type="gramStart"/>
            <w:r w:rsidRPr="00A75259">
              <w:rPr>
                <w:rFonts w:ascii="Arial" w:hAnsi="Arial" w:cs="Arial"/>
                <w:bCs/>
                <w:i/>
                <w:iCs/>
                <w:lang w:val="en-GB"/>
              </w:rPr>
              <w:t>) :</w:t>
            </w:r>
            <w:proofErr w:type="gramEnd"/>
            <w:r w:rsidRPr="00A75259">
              <w:rPr>
                <w:rFonts w:ascii="Arial" w:hAnsi="Arial" w:cs="Arial"/>
                <w:bCs/>
                <w:i/>
                <w:iCs/>
                <w:lang w:val="en-GB"/>
              </w:rPr>
              <w:t xml:space="preserve"> </w:t>
            </w:r>
            <w:r w:rsidRPr="00A75259">
              <w:rPr>
                <w:rFonts w:ascii="Arial" w:hAnsi="Arial" w:cs="Arial"/>
                <w:bCs/>
                <w:i/>
                <w:iCs/>
                <w:lang w:val="en-HK"/>
              </w:rPr>
              <w:fldChar w:fldCharType="begin">
                <w:ffData>
                  <w:name w:val="Text2"/>
                  <w:enabled/>
                  <w:calcOnExit w:val="0"/>
                  <w:textInput/>
                </w:ffData>
              </w:fldChar>
            </w:r>
            <w:r w:rsidRPr="00A75259">
              <w:rPr>
                <w:rFonts w:ascii="Arial" w:eastAsiaTheme="minorEastAsia" w:hAnsi="Arial" w:cs="Arial"/>
                <w:bCs/>
                <w:i/>
                <w:iCs/>
                <w:lang w:val="en-HK"/>
              </w:rPr>
              <w:instrText xml:space="preserve"> FORMTEXT </w:instrText>
            </w:r>
            <w:r w:rsidRPr="00A75259">
              <w:rPr>
                <w:rFonts w:ascii="Arial" w:hAnsi="Arial" w:cs="Arial"/>
                <w:bCs/>
                <w:i/>
                <w:iCs/>
                <w:lang w:val="en-HK"/>
              </w:rPr>
            </w:r>
            <w:r w:rsidRPr="00A75259">
              <w:rPr>
                <w:rFonts w:ascii="Arial" w:hAnsi="Arial" w:cs="Arial"/>
                <w:bCs/>
                <w:i/>
                <w:iCs/>
                <w:lang w:val="en-HK"/>
              </w:rPr>
              <w:fldChar w:fldCharType="separate"/>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hAnsi="Arial" w:cs="Arial"/>
                <w:bCs/>
                <w:i/>
                <w:iCs/>
                <w:lang w:val="en-HK"/>
              </w:rPr>
              <w:fldChar w:fldCharType="end"/>
            </w:r>
          </w:p>
        </w:tc>
      </w:tr>
      <w:tr w:rsidR="00394E45" w:rsidRPr="00166CFB" w14:paraId="1ABD492F" w14:textId="77777777" w:rsidTr="00AA7BEF">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60182E83" w14:textId="77777777" w:rsidR="00394E45" w:rsidRPr="00166CFB" w:rsidRDefault="00394E45" w:rsidP="00AA7BEF">
            <w:pPr>
              <w:spacing w:after="120"/>
              <w:rPr>
                <w:rFonts w:ascii="Arial" w:hAnsi="Arial" w:cs="Arial"/>
                <w:b/>
                <w:sz w:val="2"/>
                <w:szCs w:val="2"/>
                <w:lang w:val="en-GB"/>
              </w:rPr>
            </w:pPr>
          </w:p>
        </w:tc>
      </w:tr>
      <w:tr w:rsidR="00394E45" w:rsidRPr="000B70EC" w14:paraId="76AE0944" w14:textId="77777777" w:rsidTr="00AA7BEF">
        <w:trPr>
          <w:trHeight w:val="57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7B48A267" w14:textId="0E00C2CE" w:rsidR="00394E45" w:rsidRDefault="00394E45" w:rsidP="00AA7BEF">
            <w:pPr>
              <w:spacing w:after="120"/>
              <w:jc w:val="right"/>
              <w:rPr>
                <w:rFonts w:ascii="Arial" w:eastAsiaTheme="minorEastAsia" w:hAnsi="Arial" w:cs="Arial"/>
                <w:b/>
                <w:lang w:val="en-HK"/>
              </w:rPr>
            </w:pPr>
            <w:r w:rsidRPr="00E81FFE">
              <w:rPr>
                <w:rFonts w:ascii="Arial" w:hAnsi="Arial" w:cs="Arial"/>
                <w:b/>
                <w:lang w:val="en-GB"/>
              </w:rPr>
              <w:t>Word Count (</w:t>
            </w:r>
            <w:r>
              <w:rPr>
                <w:rFonts w:ascii="Arial" w:hAnsi="Arial" w:cs="Arial"/>
                <w:b/>
                <w:lang w:val="en-GB"/>
              </w:rPr>
              <w:t>Q1-Q</w:t>
            </w:r>
            <w:r w:rsidR="00DF2750">
              <w:rPr>
                <w:rFonts w:ascii="Arial" w:hAnsi="Arial" w:cs="Arial"/>
                <w:b/>
                <w:lang w:val="en-GB"/>
              </w:rPr>
              <w:t>5</w:t>
            </w:r>
            <w:proofErr w:type="gramStart"/>
            <w:r w:rsidRPr="00E81FFE">
              <w:rPr>
                <w:rFonts w:ascii="Arial" w:hAnsi="Arial" w:cs="Arial"/>
                <w:b/>
                <w:lang w:val="en-GB"/>
              </w:rPr>
              <w:t>) :</w:t>
            </w:r>
            <w:proofErr w:type="gramEnd"/>
            <w:r w:rsidRPr="00E81FFE">
              <w:rPr>
                <w:rFonts w:ascii="Arial" w:hAnsi="Arial" w:cs="Arial"/>
                <w:b/>
                <w:lang w:val="en-GB"/>
              </w:rPr>
              <w:t xml:space="preserve"> </w:t>
            </w:r>
            <w:r w:rsidRPr="00E81FFE">
              <w:rPr>
                <w:rFonts w:ascii="Arial" w:hAnsi="Arial" w:cs="Arial"/>
                <w:b/>
                <w:lang w:val="en-HK"/>
              </w:rPr>
              <w:fldChar w:fldCharType="begin">
                <w:ffData>
                  <w:name w:val="Text2"/>
                  <w:enabled/>
                  <w:calcOnExit w:val="0"/>
                  <w:textInput/>
                </w:ffData>
              </w:fldChar>
            </w:r>
            <w:r w:rsidRPr="00E81FFE">
              <w:rPr>
                <w:rFonts w:ascii="Arial" w:eastAsiaTheme="minorEastAsia" w:hAnsi="Arial" w:cs="Arial"/>
                <w:b/>
                <w:lang w:val="en-HK"/>
              </w:rPr>
              <w:instrText xml:space="preserve"> FORMTEXT </w:instrText>
            </w:r>
            <w:r w:rsidRPr="00E81FFE">
              <w:rPr>
                <w:rFonts w:ascii="Arial" w:hAnsi="Arial" w:cs="Arial"/>
                <w:b/>
                <w:lang w:val="en-HK"/>
              </w:rPr>
            </w:r>
            <w:r w:rsidRPr="00E81FFE">
              <w:rPr>
                <w:rFonts w:ascii="Arial" w:hAnsi="Arial" w:cs="Arial"/>
                <w:b/>
                <w:lang w:val="en-HK"/>
              </w:rPr>
              <w:fldChar w:fldCharType="separate"/>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hAnsi="Arial" w:cs="Arial"/>
                <w:b/>
                <w:lang w:val="en-HK"/>
              </w:rPr>
              <w:fldChar w:fldCharType="end"/>
            </w:r>
          </w:p>
          <w:p w14:paraId="2C8B4A4C" w14:textId="23EAD7B8" w:rsidR="00394E45" w:rsidRPr="000B70EC" w:rsidRDefault="00394E45" w:rsidP="00AA7BEF">
            <w:pPr>
              <w:spacing w:after="120"/>
              <w:jc w:val="right"/>
              <w:rPr>
                <w:rFonts w:ascii="Arial" w:hAnsi="Arial" w:cs="Arial"/>
                <w:bCs/>
                <w:lang w:val="en-GB"/>
              </w:rPr>
            </w:pPr>
            <w:r w:rsidRPr="000B70EC">
              <w:rPr>
                <w:rFonts w:ascii="Arial" w:hAnsi="Arial" w:cs="Arial"/>
                <w:bCs/>
                <w:lang w:val="en-HK"/>
              </w:rPr>
              <w:t>*</w:t>
            </w:r>
            <w:r w:rsidRPr="000B70EC">
              <w:rPr>
                <w:bCs/>
              </w:rPr>
              <w:t xml:space="preserve"> </w:t>
            </w:r>
            <w:r w:rsidRPr="00890F42">
              <w:rPr>
                <w:rFonts w:ascii="Arial" w:hAnsi="Arial" w:cs="Arial"/>
                <w:bCs/>
                <w:lang w:val="en-HK"/>
              </w:rPr>
              <w:t>Jurors</w:t>
            </w:r>
            <w:r w:rsidRPr="000B70EC">
              <w:rPr>
                <w:rFonts w:ascii="Arial" w:hAnsi="Arial" w:cs="Arial"/>
                <w:bCs/>
                <w:lang w:val="en-HK"/>
              </w:rPr>
              <w:t xml:space="preserve"> will only judge the first 1,000</w:t>
            </w:r>
            <w:r>
              <w:rPr>
                <w:rFonts w:ascii="Arial" w:hAnsi="Arial" w:cs="Arial"/>
                <w:bCs/>
                <w:lang w:val="en-HK"/>
              </w:rPr>
              <w:t xml:space="preserve"> </w:t>
            </w:r>
            <w:r w:rsidR="000B5523">
              <w:rPr>
                <w:rFonts w:ascii="Arial" w:hAnsi="Arial" w:cs="Arial"/>
                <w:bCs/>
                <w:lang w:val="en-HK"/>
              </w:rPr>
              <w:t xml:space="preserve">words </w:t>
            </w:r>
            <w:r>
              <w:rPr>
                <w:rFonts w:ascii="Arial" w:hAnsi="Arial" w:cs="Arial"/>
                <w:bCs/>
                <w:lang w:val="en-HK"/>
              </w:rPr>
              <w:t>of your submission</w:t>
            </w:r>
          </w:p>
        </w:tc>
      </w:tr>
    </w:tbl>
    <w:p w14:paraId="584E6F40" w14:textId="77777777" w:rsidR="00394E45" w:rsidRPr="00394E45" w:rsidRDefault="00394E45" w:rsidP="00D47E2C">
      <w:pPr>
        <w:spacing w:after="0" w:line="240" w:lineRule="auto"/>
        <w:rPr>
          <w:rFonts w:ascii="Arial" w:hAnsi="Arial" w:cs="Arial"/>
          <w:b/>
          <w:bCs/>
          <w:i/>
          <w:sz w:val="20"/>
          <w:szCs w:val="20"/>
          <w:lang w:eastAsia="zh-TW"/>
        </w:rPr>
      </w:pPr>
    </w:p>
    <w:p w14:paraId="25F45206" w14:textId="6E7FA743" w:rsidR="009F7D8C" w:rsidRPr="009F7D8C" w:rsidRDefault="009F7D8C" w:rsidP="009F7D8C">
      <w:pPr>
        <w:rPr>
          <w:rFonts w:ascii="Arial" w:hAnsi="Arial" w:cs="Arial"/>
          <w:b/>
          <w:bCs/>
          <w:iCs/>
          <w:sz w:val="20"/>
          <w:szCs w:val="20"/>
          <w:u w:val="single"/>
          <w:lang w:eastAsia="zh-TW"/>
        </w:rPr>
      </w:pPr>
      <w:r w:rsidRPr="009F7D8C">
        <w:rPr>
          <w:rFonts w:ascii="Arial" w:hAnsi="Arial" w:cs="Arial"/>
          <w:b/>
          <w:bCs/>
          <w:iCs/>
          <w:sz w:val="20"/>
          <w:szCs w:val="20"/>
          <w:u w:val="single"/>
          <w:lang w:eastAsia="zh-TW"/>
        </w:rPr>
        <w:t>SUBMISSION CRITERIA</w:t>
      </w:r>
    </w:p>
    <w:p w14:paraId="7EACD719" w14:textId="77FFA89C" w:rsidR="009F7D8C" w:rsidRPr="009F7D8C" w:rsidRDefault="009F7D8C" w:rsidP="009F7D8C">
      <w:pPr>
        <w:rPr>
          <w:rFonts w:ascii="Arial" w:hAnsi="Arial" w:cs="Arial"/>
          <w:iCs/>
          <w:sz w:val="20"/>
          <w:szCs w:val="20"/>
          <w:lang w:eastAsia="zh-TW"/>
        </w:rPr>
      </w:pPr>
      <w:r w:rsidRPr="009F7D8C">
        <w:rPr>
          <w:rFonts w:ascii="Arial" w:hAnsi="Arial" w:cs="Arial"/>
          <w:b/>
          <w:bCs/>
          <w:iCs/>
          <w:sz w:val="20"/>
          <w:szCs w:val="20"/>
          <w:lang w:eastAsia="zh-TW"/>
        </w:rPr>
        <w:t xml:space="preserve">Written </w:t>
      </w:r>
      <w:proofErr w:type="gramStart"/>
      <w:r w:rsidRPr="009F7D8C">
        <w:rPr>
          <w:rFonts w:ascii="Arial" w:hAnsi="Arial" w:cs="Arial"/>
          <w:b/>
          <w:bCs/>
          <w:iCs/>
          <w:sz w:val="20"/>
          <w:szCs w:val="20"/>
          <w:lang w:eastAsia="zh-TW"/>
        </w:rPr>
        <w:t>Submission :</w:t>
      </w:r>
      <w:proofErr w:type="gramEnd"/>
      <w:r w:rsidRPr="009F7D8C">
        <w:rPr>
          <w:rFonts w:ascii="Arial" w:hAnsi="Arial" w:cs="Arial"/>
          <w:b/>
          <w:bCs/>
          <w:iCs/>
          <w:sz w:val="20"/>
          <w:szCs w:val="20"/>
          <w:lang w:eastAsia="zh-TW"/>
        </w:rPr>
        <w:t xml:space="preserve"> </w:t>
      </w:r>
      <w:r w:rsidRPr="009F7D8C">
        <w:rPr>
          <w:rFonts w:ascii="Arial" w:hAnsi="Arial" w:cs="Arial"/>
          <w:iCs/>
          <w:sz w:val="20"/>
          <w:szCs w:val="20"/>
          <w:lang w:eastAsia="zh-TW"/>
        </w:rPr>
        <w:t>Overall submission should be within 1,000 text in WORD format using prescribed template provided. Jurors will only assess the first 1,000 text. No picture, photograph or graphic in written submission. Footnote will also be included in text count.</w:t>
      </w:r>
    </w:p>
    <w:p w14:paraId="67FC5CFC" w14:textId="324097A6" w:rsidR="009F7D8C" w:rsidRPr="009F7D8C" w:rsidRDefault="009F7D8C" w:rsidP="009F7D8C">
      <w:pPr>
        <w:rPr>
          <w:rFonts w:ascii="Arial" w:hAnsi="Arial" w:cs="Arial"/>
          <w:iCs/>
          <w:sz w:val="20"/>
          <w:szCs w:val="20"/>
          <w:lang w:eastAsia="zh-TW"/>
        </w:rPr>
      </w:pPr>
      <w:r w:rsidRPr="009F7D8C">
        <w:rPr>
          <w:rFonts w:ascii="Arial" w:hAnsi="Arial" w:cs="Arial"/>
          <w:b/>
          <w:bCs/>
          <w:iCs/>
          <w:sz w:val="20"/>
          <w:szCs w:val="20"/>
          <w:lang w:eastAsia="zh-TW"/>
        </w:rPr>
        <w:t xml:space="preserve">Attachments : </w:t>
      </w:r>
      <w:r w:rsidRPr="009F7D8C">
        <w:rPr>
          <w:rFonts w:ascii="Arial" w:hAnsi="Arial" w:cs="Arial"/>
          <w:iCs/>
          <w:sz w:val="20"/>
          <w:szCs w:val="20"/>
          <w:lang w:eastAsia="zh-TW"/>
        </w:rPr>
        <w:t>A maximum of 5 pages of attachments (A4 single-sided for each page) in PDF format and 3 testimonials (maximum 2 pages per testimonial, A4 single-sided for each page) in PDF format you believe will support your entry and help judges to understand your project.</w:t>
      </w:r>
    </w:p>
    <w:p w14:paraId="1DA8556B" w14:textId="73067AC4" w:rsidR="009F7D8C" w:rsidRPr="009F7D8C" w:rsidRDefault="009F7D8C" w:rsidP="009F7D8C">
      <w:pPr>
        <w:rPr>
          <w:rFonts w:ascii="Arial" w:hAnsi="Arial" w:cs="Arial"/>
          <w:iCs/>
          <w:sz w:val="20"/>
          <w:szCs w:val="20"/>
          <w:lang w:eastAsia="zh-TW"/>
        </w:rPr>
      </w:pPr>
      <w:proofErr w:type="gramStart"/>
      <w:r w:rsidRPr="009F7D8C">
        <w:rPr>
          <w:rFonts w:ascii="Arial" w:hAnsi="Arial" w:cs="Arial"/>
          <w:b/>
          <w:bCs/>
          <w:iCs/>
          <w:sz w:val="20"/>
          <w:szCs w:val="20"/>
          <w:lang w:eastAsia="zh-TW"/>
        </w:rPr>
        <w:t>Language :</w:t>
      </w:r>
      <w:proofErr w:type="gramEnd"/>
      <w:r w:rsidRPr="009F7D8C">
        <w:rPr>
          <w:rFonts w:ascii="Arial" w:hAnsi="Arial" w:cs="Arial"/>
          <w:b/>
          <w:bCs/>
          <w:iCs/>
          <w:sz w:val="20"/>
          <w:szCs w:val="20"/>
          <w:lang w:eastAsia="zh-TW"/>
        </w:rPr>
        <w:t xml:space="preserve"> </w:t>
      </w:r>
      <w:r w:rsidRPr="009F7D8C">
        <w:rPr>
          <w:rFonts w:ascii="Arial" w:hAnsi="Arial" w:cs="Arial"/>
          <w:iCs/>
          <w:sz w:val="20"/>
          <w:szCs w:val="20"/>
          <w:lang w:eastAsia="zh-TW"/>
        </w:rPr>
        <w:t>Please write your submission in ENGLISH.</w:t>
      </w:r>
    </w:p>
    <w:p w14:paraId="285F0413" w14:textId="384A3AA5" w:rsidR="00686291" w:rsidRPr="00E81FFE" w:rsidRDefault="009F7D8C" w:rsidP="009F7D8C">
      <w:pPr>
        <w:rPr>
          <w:rFonts w:ascii="Arial" w:hAnsi="Arial" w:cs="Arial"/>
          <w:i/>
          <w:sz w:val="20"/>
          <w:szCs w:val="20"/>
          <w:lang w:eastAsia="zh-TW"/>
        </w:rPr>
      </w:pPr>
      <w:proofErr w:type="gramStart"/>
      <w:r w:rsidRPr="009F7D8C">
        <w:rPr>
          <w:rFonts w:ascii="Arial" w:hAnsi="Arial" w:cs="Arial"/>
          <w:b/>
          <w:bCs/>
          <w:i/>
          <w:sz w:val="20"/>
          <w:szCs w:val="20"/>
          <w:lang w:eastAsia="zh-TW"/>
        </w:rPr>
        <w:t>Deadline :</w:t>
      </w:r>
      <w:proofErr w:type="gramEnd"/>
      <w:r w:rsidRPr="009F7D8C">
        <w:rPr>
          <w:rFonts w:ascii="Arial" w:hAnsi="Arial" w:cs="Arial"/>
          <w:b/>
          <w:bCs/>
          <w:i/>
          <w:sz w:val="20"/>
          <w:szCs w:val="20"/>
          <w:lang w:eastAsia="zh-TW"/>
        </w:rPr>
        <w:t xml:space="preserve"> </w:t>
      </w:r>
      <w:r w:rsidRPr="009F7D8C">
        <w:rPr>
          <w:rFonts w:ascii="Arial" w:hAnsi="Arial" w:cs="Arial"/>
          <w:iCs/>
          <w:sz w:val="20"/>
          <w:szCs w:val="20"/>
          <w:lang w:eastAsia="zh-TW"/>
        </w:rPr>
        <w:t xml:space="preserve">All submissions should be emailed to IFMA Hong Kong Chapter Administrator at email hk-ifma.administrator@ifma.org.hk by </w:t>
      </w:r>
      <w:bookmarkStart w:id="3" w:name="_Hlk82241285"/>
      <w:r w:rsidR="0069284A">
        <w:rPr>
          <w:rFonts w:ascii="Arial" w:hAnsi="Arial" w:cs="Arial"/>
          <w:iCs/>
          <w:sz w:val="20"/>
          <w:szCs w:val="20"/>
          <w:lang w:eastAsia="zh-TW"/>
        </w:rPr>
        <w:t>Monday</w:t>
      </w:r>
      <w:r w:rsidR="006642A8" w:rsidRPr="009F7D8C">
        <w:rPr>
          <w:rFonts w:ascii="Arial" w:hAnsi="Arial" w:cs="Arial"/>
          <w:iCs/>
          <w:sz w:val="20"/>
          <w:szCs w:val="20"/>
          <w:lang w:eastAsia="zh-TW"/>
        </w:rPr>
        <w:t>,</w:t>
      </w:r>
      <w:r w:rsidR="006642A8">
        <w:rPr>
          <w:rFonts w:ascii="Arial" w:hAnsi="Arial" w:cs="Arial"/>
          <w:iCs/>
          <w:sz w:val="20"/>
          <w:szCs w:val="20"/>
          <w:lang w:eastAsia="zh-TW"/>
        </w:rPr>
        <w:t xml:space="preserve"> </w:t>
      </w:r>
      <w:r w:rsidR="0069284A">
        <w:rPr>
          <w:rFonts w:ascii="Arial" w:hAnsi="Arial" w:cs="Arial"/>
          <w:iCs/>
          <w:sz w:val="20"/>
          <w:szCs w:val="20"/>
          <w:lang w:eastAsia="zh-TW"/>
        </w:rPr>
        <w:t>December 6</w:t>
      </w:r>
      <w:r w:rsidR="006642A8">
        <w:rPr>
          <w:rFonts w:ascii="Arial" w:hAnsi="Arial" w:cs="Arial"/>
          <w:iCs/>
          <w:sz w:val="20"/>
          <w:szCs w:val="20"/>
          <w:lang w:eastAsia="zh-TW"/>
        </w:rPr>
        <w:t>, 2021,</w:t>
      </w:r>
      <w:r w:rsidR="006642A8" w:rsidRPr="009F7D8C">
        <w:rPr>
          <w:rFonts w:ascii="Arial" w:hAnsi="Arial" w:cs="Arial"/>
          <w:iCs/>
          <w:sz w:val="20"/>
          <w:szCs w:val="20"/>
          <w:lang w:eastAsia="zh-TW"/>
        </w:rPr>
        <w:t xml:space="preserve"> </w:t>
      </w:r>
      <w:r w:rsidR="0069284A">
        <w:rPr>
          <w:rFonts w:ascii="Arial" w:hAnsi="Arial" w:cs="Arial"/>
          <w:iCs/>
          <w:sz w:val="20"/>
          <w:szCs w:val="20"/>
          <w:lang w:eastAsia="zh-TW"/>
        </w:rPr>
        <w:t>23</w:t>
      </w:r>
      <w:r w:rsidR="006642A8" w:rsidRPr="009F7D8C">
        <w:rPr>
          <w:rFonts w:ascii="Arial" w:hAnsi="Arial" w:cs="Arial"/>
          <w:iCs/>
          <w:sz w:val="20"/>
          <w:szCs w:val="20"/>
          <w:lang w:eastAsia="zh-TW"/>
        </w:rPr>
        <w:t>:</w:t>
      </w:r>
      <w:r w:rsidR="0069284A">
        <w:rPr>
          <w:rFonts w:ascii="Arial" w:hAnsi="Arial" w:cs="Arial"/>
          <w:iCs/>
          <w:sz w:val="20"/>
          <w:szCs w:val="20"/>
          <w:lang w:eastAsia="zh-TW"/>
        </w:rPr>
        <w:t>59</w:t>
      </w:r>
      <w:r w:rsidR="006642A8" w:rsidRPr="009F7D8C">
        <w:rPr>
          <w:rFonts w:ascii="Arial" w:hAnsi="Arial" w:cs="Arial"/>
          <w:iCs/>
          <w:sz w:val="20"/>
          <w:szCs w:val="20"/>
          <w:lang w:eastAsia="zh-TW"/>
        </w:rPr>
        <w:t xml:space="preserve"> p.m</w:t>
      </w:r>
      <w:bookmarkEnd w:id="3"/>
      <w:r w:rsidRPr="009F7D8C">
        <w:rPr>
          <w:rFonts w:ascii="Arial" w:hAnsi="Arial" w:cs="Arial"/>
          <w:iCs/>
          <w:sz w:val="20"/>
          <w:szCs w:val="20"/>
          <w:lang w:eastAsia="zh-TW"/>
        </w:rPr>
        <w:t>. Hong Kong Time to be consid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
        <w:gridCol w:w="8808"/>
      </w:tblGrid>
      <w:tr w:rsidR="00710905" w:rsidRPr="00E81FFE" w14:paraId="229AD556" w14:textId="77777777" w:rsidTr="006E0F33">
        <w:trPr>
          <w:trHeight w:val="337"/>
        </w:trPr>
        <w:tc>
          <w:tcPr>
            <w:tcW w:w="444" w:type="dxa"/>
          </w:tcPr>
          <w:p w14:paraId="602C247E" w14:textId="439244DD" w:rsidR="00710905" w:rsidRPr="00D20123" w:rsidRDefault="000B5BFD" w:rsidP="00AA0C07">
            <w:pPr>
              <w:jc w:val="right"/>
              <w:rPr>
                <w:rFonts w:ascii="Arial" w:hAnsi="Arial" w:cs="Arial"/>
                <w:b/>
                <w:bCs/>
              </w:rPr>
            </w:pPr>
            <w:r>
              <w:rPr>
                <w:rFonts w:ascii="Arial" w:hAnsi="Arial" w:cs="Arial"/>
                <w:b/>
                <w:bCs/>
                <w:sz w:val="48"/>
                <w:szCs w:val="48"/>
              </w:rPr>
              <w:fldChar w:fldCharType="begin">
                <w:ffData>
                  <w:name w:val="Check1"/>
                  <w:enabled/>
                  <w:calcOnExit w:val="0"/>
                  <w:checkBox>
                    <w:sizeAuto/>
                    <w:default w:val="1"/>
                  </w:checkBox>
                </w:ffData>
              </w:fldChar>
            </w:r>
            <w:bookmarkStart w:id="4" w:name="Check1"/>
            <w:r>
              <w:rPr>
                <w:rFonts w:ascii="Arial" w:hAnsi="Arial" w:cs="Arial"/>
                <w:b/>
                <w:bCs/>
                <w:sz w:val="48"/>
                <w:szCs w:val="48"/>
              </w:rPr>
              <w:instrText xml:space="preserve"> FORMCHECKBOX </w:instrText>
            </w:r>
            <w:r w:rsidR="00731013">
              <w:rPr>
                <w:rFonts w:ascii="Arial" w:hAnsi="Arial" w:cs="Arial"/>
                <w:b/>
                <w:bCs/>
                <w:sz w:val="48"/>
                <w:szCs w:val="48"/>
              </w:rPr>
            </w:r>
            <w:r w:rsidR="00731013">
              <w:rPr>
                <w:rFonts w:ascii="Arial" w:hAnsi="Arial" w:cs="Arial"/>
                <w:b/>
                <w:bCs/>
                <w:sz w:val="48"/>
                <w:szCs w:val="48"/>
              </w:rPr>
              <w:fldChar w:fldCharType="separate"/>
            </w:r>
            <w:r>
              <w:rPr>
                <w:rFonts w:ascii="Arial" w:hAnsi="Arial" w:cs="Arial"/>
                <w:b/>
                <w:bCs/>
                <w:sz w:val="48"/>
                <w:szCs w:val="48"/>
              </w:rPr>
              <w:fldChar w:fldCharType="end"/>
            </w:r>
            <w:bookmarkEnd w:id="4"/>
          </w:p>
        </w:tc>
        <w:tc>
          <w:tcPr>
            <w:tcW w:w="8972" w:type="dxa"/>
          </w:tcPr>
          <w:p w14:paraId="1880DC94" w14:textId="136B7217" w:rsidR="002E1894" w:rsidRPr="00D20123" w:rsidRDefault="00F51B5C">
            <w:pPr>
              <w:rPr>
                <w:rFonts w:ascii="Arial" w:hAnsi="Arial" w:cs="Arial"/>
                <w:b/>
                <w:bCs/>
              </w:rPr>
            </w:pPr>
            <w:r w:rsidRPr="00D20123">
              <w:rPr>
                <w:rFonts w:ascii="Arial" w:hAnsi="Arial" w:cs="Arial"/>
                <w:b/>
                <w:bCs/>
              </w:rPr>
              <w:t xml:space="preserve">I agree </w:t>
            </w:r>
            <w:r w:rsidR="00710905" w:rsidRPr="00D20123">
              <w:rPr>
                <w:rFonts w:ascii="Arial" w:hAnsi="Arial" w:cs="Arial"/>
                <w:b/>
                <w:bCs/>
              </w:rPr>
              <w:t>IFMA has</w:t>
            </w:r>
            <w:r w:rsidR="0022552F" w:rsidRPr="00D20123">
              <w:rPr>
                <w:rFonts w:ascii="Arial" w:hAnsi="Arial" w:cs="Arial"/>
                <w:b/>
                <w:bCs/>
              </w:rPr>
              <w:t xml:space="preserve"> the right to use my name and information in this form as it relates to the promotion of this award. </w:t>
            </w:r>
            <w:r w:rsidR="00A169BA" w:rsidRPr="00D20123">
              <w:rPr>
                <w:rFonts w:ascii="Arial" w:hAnsi="Arial" w:cs="Arial"/>
                <w:b/>
                <w:bCs/>
              </w:rPr>
              <w:t>I understand the a</w:t>
            </w:r>
            <w:r w:rsidR="0022552F" w:rsidRPr="00D20123">
              <w:rPr>
                <w:rFonts w:ascii="Arial" w:hAnsi="Arial" w:cs="Arial"/>
                <w:b/>
                <w:bCs/>
              </w:rPr>
              <w:t>ward can be published in IFMA and other trade publications.</w:t>
            </w:r>
          </w:p>
        </w:tc>
      </w:tr>
    </w:tbl>
    <w:p w14:paraId="2C83E37A" w14:textId="26D3374D" w:rsidR="00E81FFE" w:rsidRPr="00E81FFE" w:rsidRDefault="00E81FFE" w:rsidP="006D6EAD">
      <w:pPr>
        <w:tabs>
          <w:tab w:val="left" w:pos="5308"/>
        </w:tabs>
        <w:rPr>
          <w:rFonts w:ascii="Arial" w:hAnsi="Arial" w:cs="Arial"/>
          <w:i/>
          <w:sz w:val="20"/>
          <w:szCs w:val="20"/>
          <w:lang w:eastAsia="zh-TW"/>
        </w:rPr>
      </w:pPr>
    </w:p>
    <w:sectPr w:rsidR="00E81FFE" w:rsidRPr="00E81FFE" w:rsidSect="00EE4C67">
      <w:headerReference w:type="default" r:id="rId12"/>
      <w:pgSz w:w="12240" w:h="15840"/>
      <w:pgMar w:top="142" w:right="1440" w:bottom="14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C4DEA" w14:textId="77777777" w:rsidR="00731013" w:rsidRDefault="00731013" w:rsidP="00535428">
      <w:pPr>
        <w:spacing w:after="0" w:line="240" w:lineRule="auto"/>
      </w:pPr>
      <w:r>
        <w:separator/>
      </w:r>
    </w:p>
  </w:endnote>
  <w:endnote w:type="continuationSeparator" w:id="0">
    <w:p w14:paraId="63C06A03" w14:textId="77777777" w:rsidR="00731013" w:rsidRDefault="00731013" w:rsidP="00535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8A025" w14:textId="77777777" w:rsidR="00731013" w:rsidRDefault="00731013" w:rsidP="00535428">
      <w:pPr>
        <w:spacing w:after="0" w:line="240" w:lineRule="auto"/>
      </w:pPr>
      <w:r>
        <w:separator/>
      </w:r>
    </w:p>
  </w:footnote>
  <w:footnote w:type="continuationSeparator" w:id="0">
    <w:p w14:paraId="39BA07C9" w14:textId="77777777" w:rsidR="00731013" w:rsidRDefault="00731013" w:rsidP="00535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8ECA" w14:textId="63758902" w:rsidR="00BE75E2" w:rsidRDefault="00BE75E2" w:rsidP="00BE75E2">
    <w:pPr>
      <w:pStyle w:val="Header"/>
      <w:jc w:val="center"/>
    </w:pPr>
  </w:p>
  <w:p w14:paraId="43FDD19A" w14:textId="5A1D129A" w:rsidR="00BE75E2" w:rsidRDefault="00BE75E2" w:rsidP="00BE75E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4" type="#_x0000_t75" style="width:7.8pt;height:7.8pt" o:bullet="t">
        <v:imagedata r:id="rId1" o:title="gobe"/>
      </v:shape>
    </w:pict>
  </w:numPicBullet>
  <w:abstractNum w:abstractNumId="0" w15:restartNumberingAfterBreak="0">
    <w:nsid w:val="23984055"/>
    <w:multiLevelType w:val="hybridMultilevel"/>
    <w:tmpl w:val="D4543B7E"/>
    <w:lvl w:ilvl="0" w:tplc="A00C67DC">
      <w:start w:val="1"/>
      <w:numFmt w:val="bullet"/>
      <w:lvlText w:val=""/>
      <w:lvlPicBulletId w:val="0"/>
      <w:lvlJc w:val="left"/>
      <w:pPr>
        <w:ind w:left="480" w:hanging="480"/>
      </w:pPr>
      <w:rPr>
        <w:rFonts w:ascii="Symbol" w:hAnsi="Symbol" w:hint="default"/>
        <w:color w:val="auto"/>
      </w:rPr>
    </w:lvl>
    <w:lvl w:ilvl="1" w:tplc="43209B92">
      <w:start w:val="1"/>
      <w:numFmt w:val="bullet"/>
      <w:lvlText w:val=""/>
      <w:lvlJc w:val="left"/>
      <w:pPr>
        <w:ind w:left="960" w:hanging="480"/>
      </w:pPr>
      <w:rPr>
        <w:rFonts w:ascii="Wingdings 3" w:hAnsi="Wingdings 3"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DF71E9B"/>
    <w:multiLevelType w:val="hybridMultilevel"/>
    <w:tmpl w:val="AD980CDC"/>
    <w:lvl w:ilvl="0" w:tplc="A00C67DC">
      <w:start w:val="1"/>
      <w:numFmt w:val="bullet"/>
      <w:lvlText w:val=""/>
      <w:lvlPicBulletId w:val="0"/>
      <w:lvlJc w:val="left"/>
      <w:pPr>
        <w:ind w:left="480" w:hanging="480"/>
      </w:pPr>
      <w:rPr>
        <w:rFonts w:ascii="Symbol" w:hAnsi="Symbol" w:hint="default"/>
        <w:color w:val="auto"/>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0AF33CC"/>
    <w:multiLevelType w:val="hybridMultilevel"/>
    <w:tmpl w:val="82B86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3461D3"/>
    <w:multiLevelType w:val="hybridMultilevel"/>
    <w:tmpl w:val="41F266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zc1MzE0tDQytTRT0lEKTi0uzszPAykwrwUAOqGwoSwAAAA="/>
  </w:docVars>
  <w:rsids>
    <w:rsidRoot w:val="004C583E"/>
    <w:rsid w:val="00004C87"/>
    <w:rsid w:val="0000555E"/>
    <w:rsid w:val="00014BB2"/>
    <w:rsid w:val="000154CE"/>
    <w:rsid w:val="000343D5"/>
    <w:rsid w:val="00036249"/>
    <w:rsid w:val="00041B8F"/>
    <w:rsid w:val="000512D7"/>
    <w:rsid w:val="00052E96"/>
    <w:rsid w:val="00057AFF"/>
    <w:rsid w:val="00060958"/>
    <w:rsid w:val="0007201E"/>
    <w:rsid w:val="0009156A"/>
    <w:rsid w:val="00092A81"/>
    <w:rsid w:val="000A3D6F"/>
    <w:rsid w:val="000A72B3"/>
    <w:rsid w:val="000B07A9"/>
    <w:rsid w:val="000B5523"/>
    <w:rsid w:val="000B5BFD"/>
    <w:rsid w:val="000B70EC"/>
    <w:rsid w:val="000C0228"/>
    <w:rsid w:val="000C1DAB"/>
    <w:rsid w:val="000C325C"/>
    <w:rsid w:val="000F0E1B"/>
    <w:rsid w:val="000F55AA"/>
    <w:rsid w:val="000F6C92"/>
    <w:rsid w:val="001026CB"/>
    <w:rsid w:val="001107CA"/>
    <w:rsid w:val="0012686B"/>
    <w:rsid w:val="00127661"/>
    <w:rsid w:val="001279D5"/>
    <w:rsid w:val="00131819"/>
    <w:rsid w:val="00135525"/>
    <w:rsid w:val="00141E0E"/>
    <w:rsid w:val="0014236A"/>
    <w:rsid w:val="00142D75"/>
    <w:rsid w:val="001474B0"/>
    <w:rsid w:val="00147FA6"/>
    <w:rsid w:val="001515A3"/>
    <w:rsid w:val="001578FF"/>
    <w:rsid w:val="00161414"/>
    <w:rsid w:val="00163253"/>
    <w:rsid w:val="00166CFB"/>
    <w:rsid w:val="00171D96"/>
    <w:rsid w:val="001757B3"/>
    <w:rsid w:val="00176368"/>
    <w:rsid w:val="00184641"/>
    <w:rsid w:val="00190E55"/>
    <w:rsid w:val="001A032C"/>
    <w:rsid w:val="001A0554"/>
    <w:rsid w:val="001A1B94"/>
    <w:rsid w:val="001B4217"/>
    <w:rsid w:val="001D02D2"/>
    <w:rsid w:val="001D2349"/>
    <w:rsid w:val="001E0021"/>
    <w:rsid w:val="001E4F8A"/>
    <w:rsid w:val="001F56B7"/>
    <w:rsid w:val="001F6756"/>
    <w:rsid w:val="001F73AB"/>
    <w:rsid w:val="00207FD7"/>
    <w:rsid w:val="00213D96"/>
    <w:rsid w:val="00215604"/>
    <w:rsid w:val="0022552F"/>
    <w:rsid w:val="00226910"/>
    <w:rsid w:val="00231D05"/>
    <w:rsid w:val="002343EE"/>
    <w:rsid w:val="00241290"/>
    <w:rsid w:val="00241989"/>
    <w:rsid w:val="002423F0"/>
    <w:rsid w:val="00251815"/>
    <w:rsid w:val="0025445B"/>
    <w:rsid w:val="0027445A"/>
    <w:rsid w:val="002839AC"/>
    <w:rsid w:val="00285D7E"/>
    <w:rsid w:val="00286865"/>
    <w:rsid w:val="0028696E"/>
    <w:rsid w:val="002A2B97"/>
    <w:rsid w:val="002D3DB6"/>
    <w:rsid w:val="002D4126"/>
    <w:rsid w:val="002E1894"/>
    <w:rsid w:val="002E4DEF"/>
    <w:rsid w:val="002F0DAA"/>
    <w:rsid w:val="002F5313"/>
    <w:rsid w:val="002F5702"/>
    <w:rsid w:val="00300EE2"/>
    <w:rsid w:val="003048B2"/>
    <w:rsid w:val="00306B6F"/>
    <w:rsid w:val="0031139D"/>
    <w:rsid w:val="00313825"/>
    <w:rsid w:val="0031492C"/>
    <w:rsid w:val="00317485"/>
    <w:rsid w:val="00320086"/>
    <w:rsid w:val="0033063C"/>
    <w:rsid w:val="003373F6"/>
    <w:rsid w:val="003403AD"/>
    <w:rsid w:val="00351F5E"/>
    <w:rsid w:val="00353512"/>
    <w:rsid w:val="00356E17"/>
    <w:rsid w:val="003608E5"/>
    <w:rsid w:val="003642C0"/>
    <w:rsid w:val="003661FD"/>
    <w:rsid w:val="00370099"/>
    <w:rsid w:val="00370CF2"/>
    <w:rsid w:val="00373AA6"/>
    <w:rsid w:val="0038026E"/>
    <w:rsid w:val="00385B7D"/>
    <w:rsid w:val="003936D9"/>
    <w:rsid w:val="00394E45"/>
    <w:rsid w:val="003A3F34"/>
    <w:rsid w:val="003A5E4F"/>
    <w:rsid w:val="003B5F51"/>
    <w:rsid w:val="003C3D51"/>
    <w:rsid w:val="003D48C8"/>
    <w:rsid w:val="003F6F5A"/>
    <w:rsid w:val="004060C9"/>
    <w:rsid w:val="00407BB0"/>
    <w:rsid w:val="00413093"/>
    <w:rsid w:val="00413ECE"/>
    <w:rsid w:val="00415AE2"/>
    <w:rsid w:val="004232D0"/>
    <w:rsid w:val="004241CE"/>
    <w:rsid w:val="00430ABD"/>
    <w:rsid w:val="00431A1D"/>
    <w:rsid w:val="004403A4"/>
    <w:rsid w:val="004433AB"/>
    <w:rsid w:val="0044575A"/>
    <w:rsid w:val="00445D90"/>
    <w:rsid w:val="004609EB"/>
    <w:rsid w:val="004610D2"/>
    <w:rsid w:val="00465596"/>
    <w:rsid w:val="00473172"/>
    <w:rsid w:val="00477C20"/>
    <w:rsid w:val="00482B9C"/>
    <w:rsid w:val="0048427B"/>
    <w:rsid w:val="00491D74"/>
    <w:rsid w:val="00495552"/>
    <w:rsid w:val="004A389D"/>
    <w:rsid w:val="004A5943"/>
    <w:rsid w:val="004A6190"/>
    <w:rsid w:val="004A6B1C"/>
    <w:rsid w:val="004C3C13"/>
    <w:rsid w:val="004C583E"/>
    <w:rsid w:val="004D3573"/>
    <w:rsid w:val="004D3EB8"/>
    <w:rsid w:val="004E4A67"/>
    <w:rsid w:val="004E7A46"/>
    <w:rsid w:val="004F665C"/>
    <w:rsid w:val="00500C5B"/>
    <w:rsid w:val="0050162C"/>
    <w:rsid w:val="00520334"/>
    <w:rsid w:val="0052488D"/>
    <w:rsid w:val="00527BCA"/>
    <w:rsid w:val="00530067"/>
    <w:rsid w:val="005322F1"/>
    <w:rsid w:val="00532CDE"/>
    <w:rsid w:val="0053476E"/>
    <w:rsid w:val="00535428"/>
    <w:rsid w:val="00535BF2"/>
    <w:rsid w:val="005407D5"/>
    <w:rsid w:val="0054237B"/>
    <w:rsid w:val="00555BDA"/>
    <w:rsid w:val="00572226"/>
    <w:rsid w:val="0057695A"/>
    <w:rsid w:val="00577A2E"/>
    <w:rsid w:val="00580405"/>
    <w:rsid w:val="005809AD"/>
    <w:rsid w:val="00582089"/>
    <w:rsid w:val="00586448"/>
    <w:rsid w:val="005921D7"/>
    <w:rsid w:val="005939D8"/>
    <w:rsid w:val="005962C8"/>
    <w:rsid w:val="005A1A3E"/>
    <w:rsid w:val="005B2234"/>
    <w:rsid w:val="005C3788"/>
    <w:rsid w:val="005C57AA"/>
    <w:rsid w:val="005C7A73"/>
    <w:rsid w:val="005D2B4B"/>
    <w:rsid w:val="005E6E0D"/>
    <w:rsid w:val="005F24D8"/>
    <w:rsid w:val="005F46E3"/>
    <w:rsid w:val="005F7640"/>
    <w:rsid w:val="005F78AD"/>
    <w:rsid w:val="00607BF1"/>
    <w:rsid w:val="006100AB"/>
    <w:rsid w:val="00612168"/>
    <w:rsid w:val="0061388A"/>
    <w:rsid w:val="00613A9E"/>
    <w:rsid w:val="00620CC3"/>
    <w:rsid w:val="00621006"/>
    <w:rsid w:val="00625AE9"/>
    <w:rsid w:val="00626209"/>
    <w:rsid w:val="00636A74"/>
    <w:rsid w:val="00657764"/>
    <w:rsid w:val="006642A8"/>
    <w:rsid w:val="00670B70"/>
    <w:rsid w:val="00670E79"/>
    <w:rsid w:val="00674041"/>
    <w:rsid w:val="00674154"/>
    <w:rsid w:val="00674928"/>
    <w:rsid w:val="00677C39"/>
    <w:rsid w:val="00686291"/>
    <w:rsid w:val="0069284A"/>
    <w:rsid w:val="006A04AF"/>
    <w:rsid w:val="006A04E2"/>
    <w:rsid w:val="006A428F"/>
    <w:rsid w:val="006B30E2"/>
    <w:rsid w:val="006B3858"/>
    <w:rsid w:val="006B7040"/>
    <w:rsid w:val="006C2562"/>
    <w:rsid w:val="006C432F"/>
    <w:rsid w:val="006C470A"/>
    <w:rsid w:val="006D13B9"/>
    <w:rsid w:val="006D6EAD"/>
    <w:rsid w:val="006E0F33"/>
    <w:rsid w:val="006E3D34"/>
    <w:rsid w:val="006E4097"/>
    <w:rsid w:val="006E5E77"/>
    <w:rsid w:val="006F1F21"/>
    <w:rsid w:val="006F3666"/>
    <w:rsid w:val="006F4E50"/>
    <w:rsid w:val="006F774D"/>
    <w:rsid w:val="006F79EB"/>
    <w:rsid w:val="00710905"/>
    <w:rsid w:val="00713286"/>
    <w:rsid w:val="0071708B"/>
    <w:rsid w:val="00717D57"/>
    <w:rsid w:val="007216F6"/>
    <w:rsid w:val="00731013"/>
    <w:rsid w:val="00734165"/>
    <w:rsid w:val="007358E5"/>
    <w:rsid w:val="00736630"/>
    <w:rsid w:val="00737F34"/>
    <w:rsid w:val="00742786"/>
    <w:rsid w:val="00751567"/>
    <w:rsid w:val="00752591"/>
    <w:rsid w:val="007562B5"/>
    <w:rsid w:val="007571FA"/>
    <w:rsid w:val="0077575A"/>
    <w:rsid w:val="00781719"/>
    <w:rsid w:val="00781B7B"/>
    <w:rsid w:val="00795884"/>
    <w:rsid w:val="00796CCA"/>
    <w:rsid w:val="007A1700"/>
    <w:rsid w:val="007A372F"/>
    <w:rsid w:val="007A4049"/>
    <w:rsid w:val="007A610E"/>
    <w:rsid w:val="007C327B"/>
    <w:rsid w:val="007D20F0"/>
    <w:rsid w:val="007D7464"/>
    <w:rsid w:val="007E4924"/>
    <w:rsid w:val="007F0A69"/>
    <w:rsid w:val="007F75FD"/>
    <w:rsid w:val="00805FDE"/>
    <w:rsid w:val="008208EB"/>
    <w:rsid w:val="00836CDB"/>
    <w:rsid w:val="008549BE"/>
    <w:rsid w:val="00856723"/>
    <w:rsid w:val="00862D44"/>
    <w:rsid w:val="00864926"/>
    <w:rsid w:val="00867873"/>
    <w:rsid w:val="00874AAA"/>
    <w:rsid w:val="00877DE2"/>
    <w:rsid w:val="00880AB2"/>
    <w:rsid w:val="0089086F"/>
    <w:rsid w:val="00890F42"/>
    <w:rsid w:val="008A1597"/>
    <w:rsid w:val="008C2CBF"/>
    <w:rsid w:val="008C4AC8"/>
    <w:rsid w:val="008C6A89"/>
    <w:rsid w:val="008D1303"/>
    <w:rsid w:val="008D5E9A"/>
    <w:rsid w:val="008D6FBE"/>
    <w:rsid w:val="008F0A7C"/>
    <w:rsid w:val="008F2959"/>
    <w:rsid w:val="008F65EA"/>
    <w:rsid w:val="00911982"/>
    <w:rsid w:val="00912949"/>
    <w:rsid w:val="009200CB"/>
    <w:rsid w:val="00921AE3"/>
    <w:rsid w:val="00926734"/>
    <w:rsid w:val="0093042F"/>
    <w:rsid w:val="00931D42"/>
    <w:rsid w:val="00947942"/>
    <w:rsid w:val="00953728"/>
    <w:rsid w:val="00960090"/>
    <w:rsid w:val="0096037E"/>
    <w:rsid w:val="00961C16"/>
    <w:rsid w:val="009626DF"/>
    <w:rsid w:val="00966247"/>
    <w:rsid w:val="009702FE"/>
    <w:rsid w:val="00970FE8"/>
    <w:rsid w:val="00975345"/>
    <w:rsid w:val="00981A6C"/>
    <w:rsid w:val="00991731"/>
    <w:rsid w:val="009B1A40"/>
    <w:rsid w:val="009B1D7A"/>
    <w:rsid w:val="009C29D7"/>
    <w:rsid w:val="009D54F3"/>
    <w:rsid w:val="009D7047"/>
    <w:rsid w:val="009E0256"/>
    <w:rsid w:val="009E0E04"/>
    <w:rsid w:val="009E1C8E"/>
    <w:rsid w:val="009E2F30"/>
    <w:rsid w:val="009E5CC0"/>
    <w:rsid w:val="009F6CA3"/>
    <w:rsid w:val="009F7D8C"/>
    <w:rsid w:val="00A0609D"/>
    <w:rsid w:val="00A10E5F"/>
    <w:rsid w:val="00A14265"/>
    <w:rsid w:val="00A169BA"/>
    <w:rsid w:val="00A22960"/>
    <w:rsid w:val="00A355D0"/>
    <w:rsid w:val="00A35B0D"/>
    <w:rsid w:val="00A36F74"/>
    <w:rsid w:val="00A37F0D"/>
    <w:rsid w:val="00A54640"/>
    <w:rsid w:val="00A62C40"/>
    <w:rsid w:val="00A66F89"/>
    <w:rsid w:val="00A677A1"/>
    <w:rsid w:val="00A75259"/>
    <w:rsid w:val="00A80DAA"/>
    <w:rsid w:val="00A81108"/>
    <w:rsid w:val="00A83EF1"/>
    <w:rsid w:val="00A84744"/>
    <w:rsid w:val="00A86C35"/>
    <w:rsid w:val="00AA0C07"/>
    <w:rsid w:val="00AA287A"/>
    <w:rsid w:val="00AB17CA"/>
    <w:rsid w:val="00AB5AA6"/>
    <w:rsid w:val="00AC7D11"/>
    <w:rsid w:val="00AD0F00"/>
    <w:rsid w:val="00AE1101"/>
    <w:rsid w:val="00AF0780"/>
    <w:rsid w:val="00B00918"/>
    <w:rsid w:val="00B0330F"/>
    <w:rsid w:val="00B12739"/>
    <w:rsid w:val="00B20603"/>
    <w:rsid w:val="00B26583"/>
    <w:rsid w:val="00B33D36"/>
    <w:rsid w:val="00B415B7"/>
    <w:rsid w:val="00B46735"/>
    <w:rsid w:val="00B47D96"/>
    <w:rsid w:val="00B50B9F"/>
    <w:rsid w:val="00B551B6"/>
    <w:rsid w:val="00B62015"/>
    <w:rsid w:val="00B64F66"/>
    <w:rsid w:val="00B66F82"/>
    <w:rsid w:val="00B704E7"/>
    <w:rsid w:val="00B7362D"/>
    <w:rsid w:val="00B76870"/>
    <w:rsid w:val="00B77A09"/>
    <w:rsid w:val="00B8465D"/>
    <w:rsid w:val="00B85414"/>
    <w:rsid w:val="00B86DA7"/>
    <w:rsid w:val="00B87E22"/>
    <w:rsid w:val="00B932B2"/>
    <w:rsid w:val="00BA1E51"/>
    <w:rsid w:val="00BA275F"/>
    <w:rsid w:val="00BA555D"/>
    <w:rsid w:val="00BA5923"/>
    <w:rsid w:val="00BB1842"/>
    <w:rsid w:val="00BB55A3"/>
    <w:rsid w:val="00BE1D35"/>
    <w:rsid w:val="00BE3CAD"/>
    <w:rsid w:val="00BE75E2"/>
    <w:rsid w:val="00BF61C6"/>
    <w:rsid w:val="00C170F4"/>
    <w:rsid w:val="00C23E17"/>
    <w:rsid w:val="00C40F6E"/>
    <w:rsid w:val="00C566F5"/>
    <w:rsid w:val="00C63A95"/>
    <w:rsid w:val="00C63EBE"/>
    <w:rsid w:val="00C66127"/>
    <w:rsid w:val="00C6617E"/>
    <w:rsid w:val="00C676CC"/>
    <w:rsid w:val="00C849DA"/>
    <w:rsid w:val="00C864D2"/>
    <w:rsid w:val="00C86C5F"/>
    <w:rsid w:val="00C87B67"/>
    <w:rsid w:val="00CA09E6"/>
    <w:rsid w:val="00CA197D"/>
    <w:rsid w:val="00CA72F8"/>
    <w:rsid w:val="00CC268F"/>
    <w:rsid w:val="00CC7B43"/>
    <w:rsid w:val="00CD1EBE"/>
    <w:rsid w:val="00CE02B2"/>
    <w:rsid w:val="00CF0649"/>
    <w:rsid w:val="00CF1951"/>
    <w:rsid w:val="00D03D17"/>
    <w:rsid w:val="00D20123"/>
    <w:rsid w:val="00D22B0E"/>
    <w:rsid w:val="00D30F72"/>
    <w:rsid w:val="00D35F10"/>
    <w:rsid w:val="00D36A81"/>
    <w:rsid w:val="00D441B6"/>
    <w:rsid w:val="00D47E2C"/>
    <w:rsid w:val="00D50328"/>
    <w:rsid w:val="00D71EDF"/>
    <w:rsid w:val="00D72F7F"/>
    <w:rsid w:val="00D751F6"/>
    <w:rsid w:val="00D81FEF"/>
    <w:rsid w:val="00D8581B"/>
    <w:rsid w:val="00D97C2C"/>
    <w:rsid w:val="00DA5574"/>
    <w:rsid w:val="00DA56CB"/>
    <w:rsid w:val="00DB4CBE"/>
    <w:rsid w:val="00DB79CE"/>
    <w:rsid w:val="00DC0870"/>
    <w:rsid w:val="00DC1099"/>
    <w:rsid w:val="00DC1DC7"/>
    <w:rsid w:val="00DD081D"/>
    <w:rsid w:val="00DE3E4C"/>
    <w:rsid w:val="00DE63AD"/>
    <w:rsid w:val="00DF2703"/>
    <w:rsid w:val="00DF2750"/>
    <w:rsid w:val="00DF71B6"/>
    <w:rsid w:val="00E072F1"/>
    <w:rsid w:val="00E12F1E"/>
    <w:rsid w:val="00E1544F"/>
    <w:rsid w:val="00E16E20"/>
    <w:rsid w:val="00E207C6"/>
    <w:rsid w:val="00E273F9"/>
    <w:rsid w:val="00E3375E"/>
    <w:rsid w:val="00E34EE1"/>
    <w:rsid w:val="00E44F5A"/>
    <w:rsid w:val="00E535C7"/>
    <w:rsid w:val="00E57F8A"/>
    <w:rsid w:val="00E62A21"/>
    <w:rsid w:val="00E63505"/>
    <w:rsid w:val="00E65843"/>
    <w:rsid w:val="00E6652F"/>
    <w:rsid w:val="00E803ED"/>
    <w:rsid w:val="00E81FFE"/>
    <w:rsid w:val="00E83630"/>
    <w:rsid w:val="00E84230"/>
    <w:rsid w:val="00E85D97"/>
    <w:rsid w:val="00E91E19"/>
    <w:rsid w:val="00E9391E"/>
    <w:rsid w:val="00EB045B"/>
    <w:rsid w:val="00EB6250"/>
    <w:rsid w:val="00EB63F1"/>
    <w:rsid w:val="00EC779D"/>
    <w:rsid w:val="00EE3BDE"/>
    <w:rsid w:val="00EE4C67"/>
    <w:rsid w:val="00EE4F5A"/>
    <w:rsid w:val="00F21FA9"/>
    <w:rsid w:val="00F313DB"/>
    <w:rsid w:val="00F3410E"/>
    <w:rsid w:val="00F374FA"/>
    <w:rsid w:val="00F4163A"/>
    <w:rsid w:val="00F42284"/>
    <w:rsid w:val="00F51532"/>
    <w:rsid w:val="00F51B5C"/>
    <w:rsid w:val="00F52ABB"/>
    <w:rsid w:val="00F57DF7"/>
    <w:rsid w:val="00F6093B"/>
    <w:rsid w:val="00F63719"/>
    <w:rsid w:val="00F700A1"/>
    <w:rsid w:val="00F769DF"/>
    <w:rsid w:val="00F80DFD"/>
    <w:rsid w:val="00F82ED9"/>
    <w:rsid w:val="00F8426F"/>
    <w:rsid w:val="00F85586"/>
    <w:rsid w:val="00F87367"/>
    <w:rsid w:val="00F91ACF"/>
    <w:rsid w:val="00F95A24"/>
    <w:rsid w:val="00F97769"/>
    <w:rsid w:val="00F97C34"/>
    <w:rsid w:val="00FA3AD6"/>
    <w:rsid w:val="00FA66FE"/>
    <w:rsid w:val="00FB0BFB"/>
    <w:rsid w:val="00FC2952"/>
    <w:rsid w:val="00FC692D"/>
    <w:rsid w:val="00FD1D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4822E"/>
  <w15:docId w15:val="{34EBD114-1B0B-43FB-B06F-1CE3D6FFC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8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83E"/>
    <w:pPr>
      <w:ind w:left="720"/>
      <w:contextualSpacing/>
    </w:pPr>
  </w:style>
  <w:style w:type="character" w:styleId="CommentReference">
    <w:name w:val="annotation reference"/>
    <w:basedOn w:val="DefaultParagraphFont"/>
    <w:uiPriority w:val="99"/>
    <w:semiHidden/>
    <w:unhideWhenUsed/>
    <w:rsid w:val="004C583E"/>
    <w:rPr>
      <w:sz w:val="16"/>
      <w:szCs w:val="16"/>
    </w:rPr>
  </w:style>
  <w:style w:type="paragraph" w:styleId="CommentText">
    <w:name w:val="annotation text"/>
    <w:basedOn w:val="Normal"/>
    <w:link w:val="CommentTextChar"/>
    <w:uiPriority w:val="99"/>
    <w:semiHidden/>
    <w:unhideWhenUsed/>
    <w:rsid w:val="004C583E"/>
    <w:pPr>
      <w:spacing w:line="240" w:lineRule="auto"/>
    </w:pPr>
    <w:rPr>
      <w:sz w:val="20"/>
      <w:szCs w:val="20"/>
    </w:rPr>
  </w:style>
  <w:style w:type="character" w:customStyle="1" w:styleId="CommentTextChar">
    <w:name w:val="Comment Text Char"/>
    <w:basedOn w:val="DefaultParagraphFont"/>
    <w:link w:val="CommentText"/>
    <w:uiPriority w:val="99"/>
    <w:semiHidden/>
    <w:rsid w:val="004C583E"/>
    <w:rPr>
      <w:sz w:val="20"/>
      <w:szCs w:val="20"/>
    </w:rPr>
  </w:style>
  <w:style w:type="paragraph" w:styleId="BalloonText">
    <w:name w:val="Balloon Text"/>
    <w:basedOn w:val="Normal"/>
    <w:link w:val="BalloonTextChar"/>
    <w:uiPriority w:val="99"/>
    <w:semiHidden/>
    <w:unhideWhenUsed/>
    <w:rsid w:val="004C58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83E"/>
    <w:rPr>
      <w:rFonts w:ascii="Segoe UI" w:hAnsi="Segoe UI" w:cs="Segoe UI"/>
      <w:sz w:val="18"/>
      <w:szCs w:val="18"/>
    </w:rPr>
  </w:style>
  <w:style w:type="table" w:styleId="TableGrid">
    <w:name w:val="Table Grid"/>
    <w:basedOn w:val="TableNormal"/>
    <w:uiPriority w:val="59"/>
    <w:rsid w:val="00477C20"/>
    <w:pPr>
      <w:spacing w:after="0" w:line="240" w:lineRule="auto"/>
    </w:pPr>
    <w:rPr>
      <w:rFonts w:ascii="Times New Roman" w:eastAsia="PMingLiU"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E535C7"/>
    <w:rPr>
      <w:color w:val="0000FF"/>
      <w:u w:val="single"/>
    </w:rPr>
  </w:style>
  <w:style w:type="paragraph" w:styleId="Header">
    <w:name w:val="header"/>
    <w:basedOn w:val="Normal"/>
    <w:link w:val="HeaderChar"/>
    <w:uiPriority w:val="99"/>
    <w:unhideWhenUsed/>
    <w:rsid w:val="005354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428"/>
  </w:style>
  <w:style w:type="paragraph" w:styleId="Footer">
    <w:name w:val="footer"/>
    <w:basedOn w:val="Normal"/>
    <w:link w:val="FooterChar"/>
    <w:uiPriority w:val="99"/>
    <w:unhideWhenUsed/>
    <w:rsid w:val="005354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09093">
      <w:bodyDiv w:val="1"/>
      <w:marLeft w:val="0"/>
      <w:marRight w:val="0"/>
      <w:marTop w:val="0"/>
      <w:marBottom w:val="0"/>
      <w:divBdr>
        <w:top w:val="none" w:sz="0" w:space="0" w:color="auto"/>
        <w:left w:val="none" w:sz="0" w:space="0" w:color="auto"/>
        <w:bottom w:val="none" w:sz="0" w:space="0" w:color="auto"/>
        <w:right w:val="none" w:sz="0" w:space="0" w:color="auto"/>
      </w:divBdr>
    </w:div>
    <w:div w:id="472719050">
      <w:bodyDiv w:val="1"/>
      <w:marLeft w:val="0"/>
      <w:marRight w:val="0"/>
      <w:marTop w:val="0"/>
      <w:marBottom w:val="0"/>
      <w:divBdr>
        <w:top w:val="none" w:sz="0" w:space="0" w:color="auto"/>
        <w:left w:val="none" w:sz="0" w:space="0" w:color="auto"/>
        <w:bottom w:val="none" w:sz="0" w:space="0" w:color="auto"/>
        <w:right w:val="none" w:sz="0" w:space="0" w:color="auto"/>
      </w:divBdr>
    </w:div>
    <w:div w:id="190109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FA705-2704-4C3D-BE4D-3DADA3BE8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wire Properties Limited</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Jaclyn</dc:creator>
  <cp:lastModifiedBy>Bernice Cheng</cp:lastModifiedBy>
  <cp:revision>185</cp:revision>
  <cp:lastPrinted>2017-02-09T22:56:00Z</cp:lastPrinted>
  <dcterms:created xsi:type="dcterms:W3CDTF">2020-04-02T17:48:00Z</dcterms:created>
  <dcterms:modified xsi:type="dcterms:W3CDTF">2021-12-03T02:00:00Z</dcterms:modified>
</cp:coreProperties>
</file>